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="001E652B" w:rsidP="001E652B" w:rsidRDefault="001E652B" w14:paraId="1958B15D" w14:textId="2A4E6E87">
      <w:pPr>
        <w:pStyle w:val="BodyText"/>
        <w:spacing w:before="0"/>
        <w:rPr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D6FF94B" wp14:editId="6AC1E93C">
            <wp:simplePos x="0" y="0"/>
            <wp:positionH relativeFrom="column">
              <wp:posOffset>4424931</wp:posOffset>
            </wp:positionH>
            <wp:positionV relativeFrom="paragraph">
              <wp:posOffset>-459427</wp:posOffset>
            </wp:positionV>
            <wp:extent cx="1911916" cy="782975"/>
            <wp:effectExtent l="0" t="0" r="6350" b="4445"/>
            <wp:wrapNone/>
            <wp:docPr id="427962680" name="Picture 427962680" descr="A black background with a black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4050" cy="800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E652B" w:rsidP="001E652B" w:rsidRDefault="001E652B" w14:paraId="6E2AD415" w14:textId="77777777">
      <w:pPr>
        <w:pStyle w:val="BodyText"/>
        <w:spacing w:before="0"/>
        <w:rPr>
          <w:b/>
          <w:bCs/>
          <w:sz w:val="24"/>
          <w:szCs w:val="24"/>
        </w:rPr>
      </w:pPr>
    </w:p>
    <w:p w:rsidR="001E652B" w:rsidP="001E652B" w:rsidRDefault="001E652B" w14:paraId="3DC9334D" w14:textId="77777777">
      <w:pPr>
        <w:pStyle w:val="BodyText"/>
        <w:spacing w:before="0"/>
        <w:rPr>
          <w:b/>
          <w:bCs/>
          <w:sz w:val="24"/>
          <w:szCs w:val="24"/>
        </w:rPr>
      </w:pPr>
    </w:p>
    <w:p w:rsidRPr="001E652B" w:rsidR="008427F4" w:rsidP="001E652B" w:rsidRDefault="008427F4" w14:paraId="0472D6E8" w14:textId="509D4E14">
      <w:pPr>
        <w:pStyle w:val="BodyText"/>
        <w:spacing w:before="0"/>
      </w:pPr>
      <w:r w:rsidRPr="49A9F120">
        <w:rPr>
          <w:b/>
          <w:bCs/>
          <w:sz w:val="24"/>
          <w:szCs w:val="24"/>
        </w:rPr>
        <w:t xml:space="preserve">Request for permission to bring visitors onto </w:t>
      </w:r>
      <w:proofErr w:type="gramStart"/>
      <w:r w:rsidRPr="49A9F120">
        <w:rPr>
          <w:b/>
          <w:bCs/>
          <w:sz w:val="24"/>
          <w:szCs w:val="24"/>
        </w:rPr>
        <w:t>University</w:t>
      </w:r>
      <w:proofErr w:type="gramEnd"/>
      <w:r w:rsidRPr="49A9F120">
        <w:rPr>
          <w:b/>
          <w:bCs/>
          <w:sz w:val="24"/>
          <w:szCs w:val="24"/>
        </w:rPr>
        <w:t xml:space="preserve"> premises</w:t>
      </w:r>
      <w:r w:rsidRPr="49A9F120">
        <w:rPr>
          <w:noProof/>
          <w:sz w:val="24"/>
          <w:szCs w:val="24"/>
          <w:lang w:eastAsia="en-GB"/>
        </w:rPr>
        <w:t xml:space="preserve"> </w:t>
      </w:r>
    </w:p>
    <w:p w:rsidRPr="00915088" w:rsidR="008427F4" w:rsidRDefault="008427F4" w14:paraId="78B873F2" w14:textId="77777777">
      <w:pPr>
        <w:pStyle w:val="BodyText"/>
        <w:spacing w:before="0"/>
        <w:ind w:left="220"/>
        <w:rPr>
          <w:sz w:val="22"/>
          <w:szCs w:val="22"/>
        </w:rPr>
      </w:pPr>
    </w:p>
    <w:p w:rsidRPr="00915088" w:rsidR="00950AA5" w:rsidP="00481120" w:rsidRDefault="00DC6032" w14:paraId="544157A7" w14:textId="39F88D06">
      <w:pPr>
        <w:pStyle w:val="BodyText"/>
        <w:spacing w:before="0"/>
        <w:ind w:left="20"/>
        <w:rPr>
          <w:sz w:val="22"/>
          <w:szCs w:val="22"/>
        </w:rPr>
      </w:pPr>
      <w:r w:rsidRPr="00915088">
        <w:rPr>
          <w:sz w:val="22"/>
          <w:szCs w:val="22"/>
        </w:rPr>
        <w:t>This form is for use by students who wish to bring visitors onto</w:t>
      </w:r>
      <w:r w:rsidR="00F735ED">
        <w:rPr>
          <w:sz w:val="22"/>
          <w:szCs w:val="22"/>
        </w:rPr>
        <w:t xml:space="preserve"> </w:t>
      </w:r>
      <w:proofErr w:type="gramStart"/>
      <w:r w:rsidRPr="1DECD743" w:rsidR="3E1708A2">
        <w:rPr>
          <w:sz w:val="22"/>
          <w:szCs w:val="22"/>
        </w:rPr>
        <w:t>University</w:t>
      </w:r>
      <w:proofErr w:type="gramEnd"/>
      <w:r w:rsidRPr="00915088">
        <w:rPr>
          <w:sz w:val="22"/>
          <w:szCs w:val="22"/>
        </w:rPr>
        <w:t xml:space="preserve"> premises</w:t>
      </w:r>
    </w:p>
    <w:p w:rsidR="2E0BE9FC" w:rsidP="48C55098" w:rsidRDefault="2E0BE9FC" w14:paraId="2A327EBB" w14:textId="6DE7A8BA">
      <w:pPr>
        <w:pStyle w:val="BodyText"/>
        <w:spacing w:before="51"/>
        <w:ind w:left="20"/>
        <w:rPr>
          <w:sz w:val="22"/>
          <w:szCs w:val="22"/>
        </w:rPr>
      </w:pPr>
      <w:r w:rsidRPr="48C55098" w:rsidR="2E0BE9FC">
        <w:rPr>
          <w:sz w:val="22"/>
          <w:szCs w:val="22"/>
        </w:rPr>
        <w:t>for the purposes of taking part in a course activity, for example a film or photography shoot.</w:t>
      </w:r>
    </w:p>
    <w:p w:rsidR="48C55098" w:rsidP="48C55098" w:rsidRDefault="48C55098" w14:paraId="2056D6B9" w14:textId="21C212E6">
      <w:pPr>
        <w:pStyle w:val="BodyText"/>
        <w:spacing w:before="51"/>
        <w:ind w:left="20"/>
        <w:rPr>
          <w:sz w:val="22"/>
          <w:szCs w:val="22"/>
          <w:u w:val="single"/>
        </w:rPr>
      </w:pPr>
    </w:p>
    <w:p w:rsidR="00D06843" w:rsidP="48C55098" w:rsidRDefault="00DC6032" w14:paraId="00AB2734" w14:textId="1660CFEA">
      <w:pPr>
        <w:pStyle w:val="BodyText"/>
        <w:spacing w:before="51" w:line="292" w:lineRule="auto"/>
        <w:ind w:left="20"/>
        <w:rPr>
          <w:i w:val="1"/>
          <w:iCs w:val="1"/>
        </w:rPr>
      </w:pPr>
      <w:r w:rsidRPr="48C55098" w:rsidR="2E0BE9FC">
        <w:rPr>
          <w:sz w:val="22"/>
          <w:szCs w:val="22"/>
          <w:u w:val="single"/>
        </w:rPr>
        <w:t>Please note that if any of your participants are under the age of 18, you will need to complete a separate</w:t>
      </w:r>
      <w:r w:rsidRPr="48C55098" w:rsidR="2E0BE9FC">
        <w:rPr>
          <w:sz w:val="22"/>
          <w:szCs w:val="22"/>
        </w:rPr>
        <w:t xml:space="preserve"> </w:t>
      </w:r>
      <w:r w:rsidRPr="48C55098" w:rsidR="2E0BE9FC">
        <w:rPr>
          <w:sz w:val="22"/>
          <w:szCs w:val="22"/>
          <w:u w:val="single"/>
        </w:rPr>
        <w:t>permission form for these individuals.</w:t>
      </w:r>
      <w:r w:rsidRPr="48C55098" w:rsidR="34E7459A">
        <w:rPr>
          <w:i w:val="1"/>
          <w:iCs w:val="1"/>
        </w:rPr>
        <w:t xml:space="preserve"> </w:t>
      </w:r>
    </w:p>
    <w:p w:rsidRPr="00915088" w:rsidR="00950AA5" w:rsidP="00481120" w:rsidRDefault="00D06843" w14:paraId="654BF4A7" w14:textId="18E6D2B8">
      <w:pPr>
        <w:pStyle w:val="BodyText"/>
        <w:spacing w:before="48" w:line="292" w:lineRule="auto"/>
        <w:ind w:left="21" w:right="673"/>
        <w:rPr>
          <w:sz w:val="22"/>
          <w:szCs w:val="22"/>
        </w:rPr>
      </w:pPr>
      <w:r w:rsidRPr="48C55098" w:rsidR="34E7459A">
        <w:rPr>
          <w:i w:val="1"/>
          <w:iCs w:val="1"/>
        </w:rPr>
        <w:t>See</w:t>
      </w:r>
      <w:r w:rsidRPr="48C55098" w:rsidR="34E7459A">
        <w:rPr>
          <w:i w:val="1"/>
          <w:iCs w:val="1"/>
        </w:rPr>
        <w:t xml:space="preserve"> </w:t>
      </w:r>
      <w:hyperlink r:id="R3cbf0d1a3d81498a">
        <w:r w:rsidRPr="48C55098" w:rsidR="34E7459A">
          <w:rPr>
            <w:rStyle w:val="Hyperlink"/>
            <w:i w:val="1"/>
            <w:iCs w:val="1"/>
          </w:rPr>
          <w:t>https://my.nua.ac.uk/Interact/Pages/Content/Document.aspx?id=2097</w:t>
        </w:r>
      </w:hyperlink>
      <w:r w:rsidRPr="48C55098" w:rsidR="34E7459A">
        <w:rPr>
          <w:i w:val="1"/>
          <w:iCs w:val="1"/>
        </w:rPr>
        <w:t xml:space="preserve"> on</w:t>
      </w:r>
      <w:r w:rsidRPr="48C55098" w:rsidR="34E7459A">
        <w:rPr>
          <w:i w:val="1"/>
          <w:iCs w:val="1"/>
        </w:rPr>
        <w:t xml:space="preserve"> the VLE for </w:t>
      </w:r>
      <w:r w:rsidRPr="48C55098" w:rsidR="27A81748">
        <w:rPr>
          <w:i w:val="1"/>
          <w:iCs w:val="1"/>
        </w:rPr>
        <w:t xml:space="preserve">full details. </w:t>
      </w:r>
    </w:p>
    <w:p w:rsidR="48C55098" w:rsidP="48C55098" w:rsidRDefault="48C55098" w14:paraId="1F9772F2" w14:textId="3F013CA3">
      <w:pPr>
        <w:pStyle w:val="BodyText"/>
        <w:spacing w:before="48" w:line="292" w:lineRule="auto"/>
        <w:ind w:left="21" w:right="673"/>
        <w:rPr>
          <w:i w:val="1"/>
          <w:iCs w:val="1"/>
        </w:rPr>
      </w:pPr>
    </w:p>
    <w:p w:rsidRPr="00915088" w:rsidR="00950AA5" w:rsidRDefault="00950AA5" w14:paraId="2DF5A9D3" w14:textId="77777777">
      <w:pPr>
        <w:pStyle w:val="BodyText"/>
        <w:spacing w:before="10"/>
        <w:rPr>
          <w:sz w:val="22"/>
          <w:szCs w:val="22"/>
        </w:rPr>
      </w:pPr>
    </w:p>
    <w:tbl>
      <w:tblPr>
        <w:tblStyle w:val="PlainTable1"/>
        <w:tblW w:w="0" w:type="auto"/>
        <w:tblInd w:w="-113" w:type="dxa"/>
        <w:tblLook w:val="0400" w:firstRow="0" w:lastRow="0" w:firstColumn="0" w:lastColumn="0" w:noHBand="0" w:noVBand="1"/>
      </w:tblPr>
      <w:tblGrid>
        <w:gridCol w:w="1548"/>
        <w:gridCol w:w="900"/>
        <w:gridCol w:w="2430"/>
        <w:gridCol w:w="450"/>
        <w:gridCol w:w="62"/>
        <w:gridCol w:w="1558"/>
        <w:gridCol w:w="2836"/>
      </w:tblGrid>
      <w:tr w:rsidRPr="00915088" w:rsidR="00A818CE" w:rsidTr="48C55098" w14:paraId="1DF41D85" w14:textId="77777777">
        <w:trPr>
          <w:trHeight w:val="46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84" w:type="dxa"/>
            <w:gridSpan w:val="7"/>
            <w:tcMar/>
          </w:tcPr>
          <w:p w:rsidRPr="00915088" w:rsidR="00A818CE" w:rsidP="00175AED" w:rsidRDefault="00A818CE" w14:paraId="44F24955" w14:textId="30E40695">
            <w:pPr>
              <w:pStyle w:val="Heading1"/>
              <w:spacing w:before="93" w:after="7"/>
              <w:ind w:left="0"/>
              <w:jc w:val="center"/>
            </w:pPr>
            <w:r w:rsidRPr="00915088">
              <w:t xml:space="preserve">Your </w:t>
            </w:r>
            <w:r w:rsidRPr="00915088" w:rsidR="002D389E">
              <w:t>Request Details</w:t>
            </w:r>
          </w:p>
        </w:tc>
      </w:tr>
      <w:tr w:rsidRPr="00915088" w:rsidR="00A818CE" w:rsidTr="48C55098" w14:paraId="355B041B" w14:textId="77777777">
        <w:trPr>
          <w:trHeight w:val="559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48" w:type="dxa"/>
            <w:tcMar/>
          </w:tcPr>
          <w:p w:rsidRPr="00915088" w:rsidR="00A818CE" w:rsidRDefault="002D389E" w14:paraId="391D306A" w14:textId="62049DE1">
            <w:pPr>
              <w:pStyle w:val="Heading1"/>
              <w:spacing w:before="93" w:after="7"/>
              <w:ind w:left="0"/>
            </w:pPr>
            <w:r w:rsidRPr="00915088">
              <w:t>Your 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330" w:type="dxa"/>
            <w:gridSpan w:val="2"/>
            <w:tcMar/>
          </w:tcPr>
          <w:p w:rsidRPr="00915088" w:rsidR="00A818CE" w:rsidRDefault="00A818CE" w14:paraId="2FD715B8" w14:textId="77777777">
            <w:pPr>
              <w:pStyle w:val="Heading1"/>
              <w:spacing w:before="93" w:after="7"/>
              <w:ind w:left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gridSpan w:val="3"/>
            <w:tcMar/>
          </w:tcPr>
          <w:p w:rsidRPr="00915088" w:rsidR="00A818CE" w:rsidRDefault="002D389E" w14:paraId="69690B0F" w14:textId="4DA40444">
            <w:pPr>
              <w:pStyle w:val="Heading1"/>
              <w:spacing w:before="93" w:after="7"/>
              <w:ind w:left="0"/>
            </w:pPr>
            <w:r w:rsidRPr="00915088">
              <w:t>Your Cours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836" w:type="dxa"/>
            <w:tcMar/>
          </w:tcPr>
          <w:p w:rsidRPr="00915088" w:rsidR="00A818CE" w:rsidRDefault="00A818CE" w14:paraId="7DDA28C5" w14:textId="77777777">
            <w:pPr>
              <w:pStyle w:val="Heading1"/>
              <w:spacing w:before="93" w:after="7"/>
              <w:ind w:left="0"/>
            </w:pPr>
          </w:p>
        </w:tc>
      </w:tr>
      <w:tr w:rsidRPr="00915088" w:rsidR="00A818CE" w:rsidTr="48C55098" w14:paraId="6FF1376F" w14:textId="77777777">
        <w:trPr>
          <w:trHeight w:val="53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48" w:type="dxa"/>
            <w:tcMar/>
          </w:tcPr>
          <w:p w:rsidRPr="00915088" w:rsidR="00A818CE" w:rsidRDefault="00BD40DA" w14:paraId="7FB94111" w14:textId="0B012B59">
            <w:pPr>
              <w:pStyle w:val="Heading1"/>
              <w:spacing w:before="93" w:after="7"/>
              <w:ind w:left="0"/>
            </w:pPr>
            <w:r>
              <w:t xml:space="preserve">Visit </w:t>
            </w:r>
            <w:r w:rsidRPr="00915088" w:rsidR="00E90612">
              <w:t>D</w:t>
            </w:r>
            <w:r w:rsidRPr="00915088" w:rsidR="002D389E">
              <w:t xml:space="preserve">ate/s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330" w:type="dxa"/>
            <w:gridSpan w:val="2"/>
            <w:tcMar/>
          </w:tcPr>
          <w:p w:rsidRPr="00915088" w:rsidR="00A818CE" w:rsidRDefault="00A818CE" w14:paraId="01023166" w14:textId="77777777">
            <w:pPr>
              <w:pStyle w:val="Heading1"/>
              <w:spacing w:before="93" w:after="7"/>
              <w:ind w:left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gridSpan w:val="3"/>
            <w:tcMar/>
          </w:tcPr>
          <w:p w:rsidRPr="00915088" w:rsidR="00A818CE" w:rsidRDefault="00C45359" w14:paraId="4C2DD239" w14:textId="6D9CE85F">
            <w:pPr>
              <w:pStyle w:val="Heading1"/>
              <w:spacing w:before="93" w:after="7"/>
              <w:ind w:left="0"/>
            </w:pPr>
            <w:r w:rsidRPr="00915088">
              <w:t>Tim</w:t>
            </w:r>
            <w:r w:rsidR="007B73A2">
              <w:t xml:space="preserve">ing </w:t>
            </w:r>
            <w:r w:rsidRPr="00915088" w:rsidR="00ED0919">
              <w:t>of visit</w:t>
            </w:r>
            <w:r w:rsidR="00122BFC">
              <w:t>/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836" w:type="dxa"/>
            <w:tcMar/>
          </w:tcPr>
          <w:p w:rsidRPr="00915088" w:rsidR="00A818CE" w:rsidRDefault="00A818CE" w14:paraId="14E6A915" w14:textId="77777777">
            <w:pPr>
              <w:pStyle w:val="Heading1"/>
              <w:spacing w:before="93" w:after="7"/>
              <w:ind w:left="0"/>
            </w:pPr>
          </w:p>
        </w:tc>
      </w:tr>
      <w:tr w:rsidRPr="00915088" w:rsidR="00EE0247" w:rsidTr="48C55098" w14:paraId="12675589" w14:textId="77777777">
        <w:trPr>
          <w:trHeight w:val="578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328" w:type="dxa"/>
            <w:gridSpan w:val="4"/>
            <w:tcMar/>
          </w:tcPr>
          <w:p w:rsidRPr="003B0B58" w:rsidR="00EE0247" w:rsidRDefault="00EE0247" w14:paraId="5BC26EE1" w14:textId="40389612">
            <w:pPr>
              <w:pStyle w:val="Heading1"/>
              <w:spacing w:before="93" w:after="7"/>
              <w:ind w:left="0"/>
            </w:pPr>
            <w:r w:rsidRPr="00915088">
              <w:t xml:space="preserve">Location </w:t>
            </w:r>
            <w:r w:rsidR="003B0B58">
              <w:t>of</w:t>
            </w:r>
            <w:r w:rsidRPr="00915088">
              <w:t xml:space="preserve"> </w:t>
            </w:r>
            <w:r w:rsidRPr="00915088" w:rsidR="008500C5">
              <w:t xml:space="preserve">visit </w:t>
            </w:r>
            <w:r w:rsidRPr="008500C5" w:rsidR="008500C5">
              <w:rPr>
                <w:b w:val="0"/>
                <w:bCs w:val="0"/>
              </w:rPr>
              <w:t>(</w:t>
            </w:r>
            <w:r w:rsidRPr="00122BFC">
              <w:rPr>
                <w:b w:val="0"/>
                <w:bCs w:val="0"/>
              </w:rPr>
              <w:t>e.g. East Garth Photo Studio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456" w:type="dxa"/>
            <w:gridSpan w:val="3"/>
            <w:tcMar/>
          </w:tcPr>
          <w:p w:rsidRPr="00915088" w:rsidR="00EE0247" w:rsidRDefault="00EE0247" w14:paraId="0D8069CB" w14:textId="77777777">
            <w:pPr>
              <w:pStyle w:val="Heading1"/>
              <w:spacing w:before="93" w:after="7"/>
              <w:ind w:left="0"/>
            </w:pPr>
          </w:p>
        </w:tc>
      </w:tr>
      <w:tr w:rsidRPr="00915088" w:rsidR="00EE0247" w:rsidTr="48C55098" w14:paraId="69145929" w14:textId="77777777">
        <w:trPr>
          <w:trHeight w:val="111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328" w:type="dxa"/>
            <w:gridSpan w:val="4"/>
            <w:tcMar/>
          </w:tcPr>
          <w:p w:rsidRPr="00915088" w:rsidR="00EE0247" w:rsidRDefault="00EE0247" w14:paraId="6CFEE38F" w14:textId="1045BE7A">
            <w:pPr>
              <w:pStyle w:val="Heading1"/>
              <w:spacing w:before="93" w:after="7"/>
              <w:ind w:left="0"/>
            </w:pPr>
            <w:r w:rsidRPr="00915088">
              <w:t>Tell us about the reason for your request</w:t>
            </w:r>
          </w:p>
          <w:p w:rsidRPr="00122BFC" w:rsidR="00EE0247" w:rsidRDefault="00EE0247" w14:paraId="0B57BF60" w14:textId="5730E3A0">
            <w:pPr>
              <w:pStyle w:val="Heading1"/>
              <w:spacing w:before="93" w:after="7"/>
              <w:ind w:left="0"/>
              <w:rPr>
                <w:b w:val="0"/>
                <w:bCs w:val="0"/>
              </w:rPr>
            </w:pPr>
            <w:r w:rsidRPr="00122BFC">
              <w:rPr>
                <w:b w:val="0"/>
                <w:bCs w:val="0"/>
              </w:rPr>
              <w:t>(e.g. My visitor</w:t>
            </w:r>
            <w:r w:rsidRPr="00122BFC" w:rsidR="00175AED">
              <w:rPr>
                <w:b w:val="0"/>
                <w:bCs w:val="0"/>
              </w:rPr>
              <w:t>/s</w:t>
            </w:r>
            <w:r w:rsidRPr="00122BFC">
              <w:rPr>
                <w:b w:val="0"/>
                <w:bCs w:val="0"/>
              </w:rPr>
              <w:t xml:space="preserve"> </w:t>
            </w:r>
            <w:r w:rsidRPr="00122BFC" w:rsidR="00955EC3">
              <w:rPr>
                <w:b w:val="0"/>
                <w:bCs w:val="0"/>
              </w:rPr>
              <w:t xml:space="preserve">1-3 are </w:t>
            </w:r>
            <w:r w:rsidRPr="00122BFC">
              <w:rPr>
                <w:b w:val="0"/>
                <w:bCs w:val="0"/>
              </w:rPr>
              <w:t>modelling</w:t>
            </w:r>
            <w:r w:rsidRPr="00122BFC" w:rsidR="00E152A9">
              <w:rPr>
                <w:b w:val="0"/>
                <w:bCs w:val="0"/>
              </w:rPr>
              <w:t>/acting</w:t>
            </w:r>
            <w:r w:rsidRPr="00122BFC">
              <w:rPr>
                <w:b w:val="0"/>
                <w:bCs w:val="0"/>
              </w:rPr>
              <w:t xml:space="preserve"> for my shoot</w:t>
            </w:r>
            <w:r w:rsidRPr="00122BFC" w:rsidR="00C1532F">
              <w:rPr>
                <w:b w:val="0"/>
                <w:bCs w:val="0"/>
              </w:rPr>
              <w:t>,</w:t>
            </w:r>
            <w:r w:rsidRPr="00122BFC" w:rsidR="00955EC3">
              <w:rPr>
                <w:b w:val="0"/>
                <w:bCs w:val="0"/>
              </w:rPr>
              <w:t xml:space="preserve"> V</w:t>
            </w:r>
            <w:r w:rsidRPr="00122BFC" w:rsidR="00C1532F">
              <w:rPr>
                <w:b w:val="0"/>
                <w:bCs w:val="0"/>
              </w:rPr>
              <w:t>isitor</w:t>
            </w:r>
            <w:r w:rsidRPr="00122BFC" w:rsidR="00E152A9">
              <w:rPr>
                <w:b w:val="0"/>
                <w:bCs w:val="0"/>
              </w:rPr>
              <w:t xml:space="preserve"> </w:t>
            </w:r>
            <w:r w:rsidRPr="00122BFC" w:rsidR="00955EC3">
              <w:rPr>
                <w:b w:val="0"/>
                <w:bCs w:val="0"/>
              </w:rPr>
              <w:t xml:space="preserve">4 </w:t>
            </w:r>
            <w:r w:rsidRPr="00122BFC" w:rsidR="00E152A9">
              <w:rPr>
                <w:b w:val="0"/>
                <w:bCs w:val="0"/>
              </w:rPr>
              <w:t>is a</w:t>
            </w:r>
            <w:r w:rsidRPr="00122BFC" w:rsidR="00955EC3">
              <w:rPr>
                <w:b w:val="0"/>
                <w:bCs w:val="0"/>
              </w:rPr>
              <w:t xml:space="preserve"> </w:t>
            </w:r>
            <w:r w:rsidRPr="00122BFC" w:rsidR="001218DC">
              <w:rPr>
                <w:b w:val="0"/>
                <w:bCs w:val="0"/>
              </w:rPr>
              <w:t>make-up</w:t>
            </w:r>
            <w:r w:rsidRPr="00122BFC" w:rsidR="00E152A9">
              <w:rPr>
                <w:b w:val="0"/>
                <w:bCs w:val="0"/>
              </w:rPr>
              <w:t xml:space="preserve"> artist</w:t>
            </w:r>
            <w:r w:rsidRPr="00122BFC">
              <w:rPr>
                <w:b w:val="0"/>
                <w:bCs w:val="0"/>
              </w:rPr>
              <w:t>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456" w:type="dxa"/>
            <w:gridSpan w:val="3"/>
            <w:tcMar/>
          </w:tcPr>
          <w:p w:rsidRPr="00915088" w:rsidR="00EE0247" w:rsidRDefault="00EE0247" w14:paraId="29D84679" w14:textId="77777777">
            <w:pPr>
              <w:pStyle w:val="Heading1"/>
              <w:spacing w:before="93" w:after="7"/>
              <w:ind w:left="0"/>
            </w:pPr>
          </w:p>
        </w:tc>
      </w:tr>
      <w:tr w:rsidRPr="00915088" w:rsidR="00D84A68" w:rsidTr="48C55098" w14:paraId="0EEDB1A3" w14:textId="77777777">
        <w:trPr>
          <w:trHeight w:val="489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84" w:type="dxa"/>
            <w:gridSpan w:val="7"/>
            <w:tcMar/>
          </w:tcPr>
          <w:p w:rsidRPr="00D06843" w:rsidR="00681C27" w:rsidP="00D06843" w:rsidRDefault="00D84A68" w14:paraId="2094FE54" w14:textId="2C966C82">
            <w:pPr>
              <w:pStyle w:val="Heading1"/>
              <w:spacing w:before="93" w:after="7"/>
              <w:ind w:left="0"/>
              <w:jc w:val="center"/>
            </w:pPr>
            <w:r w:rsidRPr="00915088">
              <w:t>Your Visitors</w:t>
            </w:r>
          </w:p>
        </w:tc>
      </w:tr>
      <w:tr w:rsidRPr="00915088" w:rsidR="00D84A68" w:rsidTr="48C55098" w14:paraId="7D082424" w14:textId="77777777">
        <w:trPr>
          <w:trHeight w:val="71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390" w:type="dxa"/>
            <w:gridSpan w:val="5"/>
            <w:tcMar/>
          </w:tcPr>
          <w:p w:rsidRPr="00915088" w:rsidR="00D84A68" w:rsidRDefault="00D84A68" w14:paraId="3FAADA36" w14:textId="087808E8">
            <w:pPr>
              <w:pStyle w:val="Heading1"/>
              <w:spacing w:before="93" w:after="7"/>
              <w:ind w:left="0"/>
            </w:pPr>
            <w:r w:rsidRPr="00915088">
              <w:t xml:space="preserve">How </w:t>
            </w:r>
            <w:r w:rsidR="00586D9E">
              <w:t>m</w:t>
            </w:r>
            <w:r w:rsidRPr="00915088">
              <w:t>any visitors are you requesting come onto campus?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394" w:type="dxa"/>
            <w:gridSpan w:val="2"/>
            <w:tcMar/>
          </w:tcPr>
          <w:p w:rsidRPr="00915088" w:rsidR="00D84A68" w:rsidRDefault="00D84A68" w14:paraId="540FCBBE" w14:textId="77777777">
            <w:pPr>
              <w:pStyle w:val="Heading1"/>
              <w:spacing w:before="93" w:after="7"/>
              <w:ind w:left="0"/>
            </w:pPr>
          </w:p>
        </w:tc>
      </w:tr>
      <w:tr w:rsidRPr="00915088" w:rsidR="0007492D" w:rsidTr="48C55098" w14:paraId="693B0E67" w14:textId="77777777">
        <w:trPr>
          <w:trHeight w:val="84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390" w:type="dxa"/>
            <w:gridSpan w:val="5"/>
            <w:tcMar/>
          </w:tcPr>
          <w:p w:rsidRPr="003B0B58" w:rsidR="0007492D" w:rsidRDefault="0007492D" w14:paraId="542C7710" w14:textId="0705BD8D">
            <w:pPr>
              <w:pStyle w:val="Heading1"/>
              <w:spacing w:before="93" w:after="7"/>
              <w:ind w:left="0"/>
            </w:pPr>
            <w:r w:rsidRPr="00915088">
              <w:t xml:space="preserve">Do any of your visitors have additional needs we should be aware of? </w:t>
            </w:r>
            <w:r w:rsidR="003B0B58">
              <w:t xml:space="preserve"> </w:t>
            </w:r>
            <w:r w:rsidRPr="00122BFC">
              <w:rPr>
                <w:b w:val="0"/>
                <w:bCs w:val="0"/>
              </w:rPr>
              <w:t>(</w:t>
            </w:r>
            <w:r w:rsidRPr="00122BFC" w:rsidR="00586D9E">
              <w:rPr>
                <w:b w:val="0"/>
                <w:bCs w:val="0"/>
              </w:rPr>
              <w:t>e.g.,</w:t>
            </w:r>
            <w:r w:rsidRPr="00122BFC">
              <w:rPr>
                <w:b w:val="0"/>
                <w:bCs w:val="0"/>
              </w:rPr>
              <w:t xml:space="preserve"> Require lift access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394" w:type="dxa"/>
            <w:gridSpan w:val="2"/>
            <w:tcMar/>
          </w:tcPr>
          <w:p w:rsidRPr="00915088" w:rsidR="0007492D" w:rsidRDefault="0007492D" w14:paraId="48E08AD6" w14:textId="77777777">
            <w:pPr>
              <w:pStyle w:val="Heading1"/>
              <w:spacing w:before="93" w:after="7"/>
              <w:ind w:left="0"/>
            </w:pPr>
          </w:p>
        </w:tc>
      </w:tr>
      <w:tr w:rsidRPr="00915088" w:rsidR="00A51423" w:rsidTr="48C55098" w14:paraId="5439302E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48" w:type="dxa"/>
            <w:tcMar/>
          </w:tcPr>
          <w:p w:rsidRPr="00915088" w:rsidR="00A51423" w:rsidRDefault="00A51423" w14:paraId="73724D83" w14:textId="77777777">
            <w:pPr>
              <w:pStyle w:val="Heading1"/>
              <w:spacing w:before="93" w:after="7"/>
              <w:ind w:left="0"/>
            </w:pPr>
            <w:r w:rsidRPr="00915088">
              <w:t xml:space="preserve">Visitor 1 </w:t>
            </w:r>
          </w:p>
          <w:p w:rsidRPr="00915088" w:rsidR="00A51423" w:rsidP="00605A14" w:rsidRDefault="00A51423" w14:paraId="3C5F7D67" w14:textId="7824D387">
            <w:pPr>
              <w:pStyle w:val="Heading1"/>
              <w:spacing w:before="93" w:after="7"/>
              <w:ind w:left="0"/>
              <w:jc w:val="right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00" w:type="dxa"/>
            <w:tcMar/>
          </w:tcPr>
          <w:p w:rsidRPr="00915088" w:rsidR="00A51423" w:rsidRDefault="00A51423" w14:paraId="7F7719F3" w14:textId="37D3D7FB">
            <w:pPr>
              <w:pStyle w:val="Heading1"/>
              <w:spacing w:before="93" w:after="7"/>
              <w:ind w:left="0"/>
            </w:pPr>
            <w:r w:rsidRPr="00915088">
              <w:t>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880" w:type="dxa"/>
            <w:gridSpan w:val="2"/>
            <w:tcMar/>
          </w:tcPr>
          <w:p w:rsidRPr="00915088" w:rsidR="00A51423" w:rsidRDefault="00A51423" w14:paraId="365AA9DE" w14:textId="61FB4446">
            <w:pPr>
              <w:pStyle w:val="Heading1"/>
              <w:spacing w:before="93" w:after="7"/>
              <w:ind w:left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20" w:type="dxa"/>
            <w:gridSpan w:val="2"/>
            <w:tcMar/>
          </w:tcPr>
          <w:p w:rsidRPr="00915088" w:rsidR="00A51423" w:rsidP="00A51423" w:rsidRDefault="00A51423" w14:paraId="4F336E22" w14:textId="4826303C">
            <w:pPr>
              <w:pStyle w:val="Heading1"/>
              <w:spacing w:before="93" w:after="7"/>
              <w:ind w:left="0"/>
            </w:pPr>
            <w:r w:rsidRPr="00915088">
              <w:t>Contact numb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836" w:type="dxa"/>
            <w:tcMar/>
          </w:tcPr>
          <w:p w:rsidRPr="00915088" w:rsidR="00A51423" w:rsidRDefault="00A51423" w14:paraId="0314E8F2" w14:textId="77777777">
            <w:pPr>
              <w:pStyle w:val="Heading1"/>
              <w:spacing w:before="93" w:after="7"/>
              <w:ind w:left="0"/>
            </w:pPr>
          </w:p>
        </w:tc>
      </w:tr>
      <w:tr w:rsidRPr="00915088" w:rsidR="00A51423" w:rsidTr="48C55098" w14:paraId="4988440D" w14:textId="77777777">
        <w:trPr>
          <w:trHeight w:val="62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48" w:type="dxa"/>
            <w:tcMar/>
          </w:tcPr>
          <w:p w:rsidR="00F2590D" w:rsidP="00F2590D" w:rsidRDefault="00F2590D" w14:paraId="55D0E9D5" w14:textId="77777777">
            <w:pPr>
              <w:pStyle w:val="Heading1"/>
              <w:spacing w:before="93" w:after="7"/>
              <w:ind w:left="0"/>
              <w:rPr>
                <w:i/>
                <w:iCs/>
                <w:sz w:val="10"/>
                <w:szCs w:val="10"/>
              </w:rPr>
            </w:pPr>
            <w:r w:rsidRPr="00F2590D">
              <w:rPr>
                <w:i/>
                <w:iCs/>
              </w:rPr>
              <w:t>Emergency Contact</w:t>
            </w:r>
          </w:p>
          <w:p w:rsidRPr="00E07AAE" w:rsidR="00E07AAE" w:rsidP="00F2590D" w:rsidRDefault="00E07AAE" w14:paraId="35D743A8" w14:textId="18850AE0">
            <w:pPr>
              <w:pStyle w:val="Heading1"/>
              <w:spacing w:before="93" w:after="7"/>
              <w:ind w:left="0"/>
              <w:rPr>
                <w:i/>
                <w:iCs/>
                <w:sz w:val="10"/>
                <w:szCs w:val="1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00" w:type="dxa"/>
            <w:tcMar/>
          </w:tcPr>
          <w:p w:rsidRPr="00915088" w:rsidR="00A51423" w:rsidP="00605A14" w:rsidRDefault="00A51423" w14:paraId="1B7DF556" w14:textId="6860194D">
            <w:pPr>
              <w:pStyle w:val="Heading1"/>
              <w:spacing w:before="93" w:after="7"/>
              <w:ind w:left="0"/>
            </w:pPr>
            <w:r w:rsidRPr="00915088">
              <w:t>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880" w:type="dxa"/>
            <w:gridSpan w:val="2"/>
            <w:tcMar/>
          </w:tcPr>
          <w:p w:rsidRPr="00915088" w:rsidR="00A51423" w:rsidP="00605A14" w:rsidRDefault="00A51423" w14:paraId="1E4B503C" w14:textId="53A27C0E">
            <w:pPr>
              <w:pStyle w:val="Heading1"/>
              <w:spacing w:before="93" w:after="7"/>
              <w:ind w:left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20" w:type="dxa"/>
            <w:gridSpan w:val="2"/>
            <w:tcMar/>
          </w:tcPr>
          <w:p w:rsidRPr="00915088" w:rsidR="00A51423" w:rsidP="007A23A1" w:rsidRDefault="00A51423" w14:paraId="4A51DD38" w14:textId="3D60C551">
            <w:pPr>
              <w:pStyle w:val="Heading1"/>
              <w:spacing w:before="93" w:after="7"/>
              <w:ind w:left="0"/>
            </w:pPr>
            <w:r w:rsidRPr="00915088">
              <w:t>Contact numb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836" w:type="dxa"/>
            <w:tcMar/>
          </w:tcPr>
          <w:p w:rsidRPr="00915088" w:rsidR="00A51423" w:rsidP="00605A14" w:rsidRDefault="00A51423" w14:paraId="41A09BDD" w14:textId="77777777">
            <w:pPr>
              <w:pStyle w:val="Heading1"/>
              <w:spacing w:before="93" w:after="7"/>
              <w:ind w:left="0"/>
            </w:pPr>
          </w:p>
        </w:tc>
      </w:tr>
      <w:tr w:rsidRPr="00915088" w:rsidR="00A51423" w:rsidTr="48C55098" w14:paraId="48104FCF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48" w:type="dxa"/>
            <w:tcMar/>
          </w:tcPr>
          <w:p w:rsidRPr="00915088" w:rsidR="00A51423" w:rsidP="007A23A1" w:rsidRDefault="00A51423" w14:paraId="0E77FB83" w14:textId="7D3379B2">
            <w:pPr>
              <w:pStyle w:val="Heading1"/>
              <w:spacing w:before="93" w:after="7"/>
              <w:ind w:left="0"/>
            </w:pPr>
            <w:r w:rsidRPr="00915088">
              <w:t xml:space="preserve">Visitor </w:t>
            </w:r>
            <w:r w:rsidR="00F2590D">
              <w:t>2</w:t>
            </w:r>
          </w:p>
          <w:p w:rsidRPr="00915088" w:rsidR="00A51423" w:rsidP="007A23A1" w:rsidRDefault="00A51423" w14:paraId="64209677" w14:textId="562D29AB">
            <w:pPr>
              <w:pStyle w:val="Heading1"/>
              <w:spacing w:before="93" w:after="7"/>
              <w:ind w:left="0"/>
              <w:jc w:val="right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00" w:type="dxa"/>
            <w:tcMar/>
          </w:tcPr>
          <w:p w:rsidRPr="00915088" w:rsidR="00A51423" w:rsidP="007A23A1" w:rsidRDefault="00A51423" w14:paraId="4F930111" w14:textId="1DA460C3">
            <w:pPr>
              <w:pStyle w:val="Heading1"/>
              <w:spacing w:before="93" w:after="7"/>
              <w:ind w:left="0"/>
            </w:pPr>
            <w:r w:rsidRPr="00915088">
              <w:t>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880" w:type="dxa"/>
            <w:gridSpan w:val="2"/>
            <w:tcMar/>
          </w:tcPr>
          <w:p w:rsidRPr="00915088" w:rsidR="00A51423" w:rsidP="007A23A1" w:rsidRDefault="00A51423" w14:paraId="51393409" w14:textId="2D7DD64D">
            <w:pPr>
              <w:pStyle w:val="Heading1"/>
              <w:spacing w:before="93" w:after="7"/>
              <w:ind w:left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20" w:type="dxa"/>
            <w:gridSpan w:val="2"/>
            <w:tcMar/>
          </w:tcPr>
          <w:p w:rsidRPr="00915088" w:rsidR="00A51423" w:rsidP="007A23A1" w:rsidRDefault="00A51423" w14:paraId="1A8E3130" w14:textId="0375CF91">
            <w:pPr>
              <w:pStyle w:val="Heading1"/>
              <w:spacing w:before="93" w:after="7"/>
              <w:ind w:left="0"/>
            </w:pPr>
            <w:r w:rsidRPr="00915088">
              <w:t>Contact numb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836" w:type="dxa"/>
            <w:tcMar/>
          </w:tcPr>
          <w:p w:rsidRPr="00915088" w:rsidR="00A51423" w:rsidP="007A23A1" w:rsidRDefault="00A51423" w14:paraId="5C01B1D6" w14:textId="77777777">
            <w:pPr>
              <w:pStyle w:val="Heading1"/>
              <w:spacing w:before="93" w:after="7"/>
              <w:ind w:left="0"/>
            </w:pPr>
          </w:p>
        </w:tc>
      </w:tr>
      <w:tr w:rsidRPr="00915088" w:rsidR="00A51423" w:rsidTr="48C55098" w14:paraId="653972B2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48" w:type="dxa"/>
            <w:tcMar/>
          </w:tcPr>
          <w:p w:rsidR="00A51423" w:rsidP="00E07AAE" w:rsidRDefault="00F2590D" w14:paraId="39DEFB57" w14:textId="77777777">
            <w:pPr>
              <w:pStyle w:val="Heading1"/>
              <w:spacing w:before="93" w:after="7"/>
              <w:ind w:left="0"/>
              <w:rPr>
                <w:i/>
                <w:iCs/>
                <w:sz w:val="10"/>
                <w:szCs w:val="10"/>
              </w:rPr>
            </w:pPr>
            <w:r w:rsidRPr="00F2590D">
              <w:rPr>
                <w:i/>
                <w:iCs/>
              </w:rPr>
              <w:t>Emergency Contact</w:t>
            </w:r>
          </w:p>
          <w:p w:rsidRPr="003B0920" w:rsidR="003B0920" w:rsidP="00E07AAE" w:rsidRDefault="003B0920" w14:paraId="7408C7F1" w14:textId="3211A8AE">
            <w:pPr>
              <w:pStyle w:val="Heading1"/>
              <w:spacing w:before="93" w:after="7"/>
              <w:ind w:left="0"/>
              <w:rPr>
                <w:i/>
                <w:iCs/>
                <w:sz w:val="10"/>
                <w:szCs w:val="1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00" w:type="dxa"/>
            <w:tcMar/>
          </w:tcPr>
          <w:p w:rsidRPr="00915088" w:rsidR="00A51423" w:rsidP="007A23A1" w:rsidRDefault="00A51423" w14:paraId="40D1F121" w14:textId="5D75D8D5">
            <w:pPr>
              <w:pStyle w:val="Heading1"/>
              <w:spacing w:before="93" w:after="7"/>
              <w:ind w:left="0"/>
            </w:pPr>
            <w:r w:rsidRPr="00915088">
              <w:t>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880" w:type="dxa"/>
            <w:gridSpan w:val="2"/>
            <w:tcMar/>
          </w:tcPr>
          <w:p w:rsidRPr="00915088" w:rsidR="00A51423" w:rsidP="007A23A1" w:rsidRDefault="00A51423" w14:paraId="0FEB4EAE" w14:textId="0B290C85">
            <w:pPr>
              <w:pStyle w:val="Heading1"/>
              <w:spacing w:before="93" w:after="7"/>
              <w:ind w:left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20" w:type="dxa"/>
            <w:gridSpan w:val="2"/>
            <w:tcMar/>
          </w:tcPr>
          <w:p w:rsidRPr="00915088" w:rsidR="00A51423" w:rsidP="007A23A1" w:rsidRDefault="00A51423" w14:paraId="513632DD" w14:textId="33B1588F">
            <w:pPr>
              <w:pStyle w:val="Heading1"/>
              <w:spacing w:before="93" w:after="7"/>
              <w:ind w:left="0"/>
            </w:pPr>
            <w:r w:rsidRPr="00915088">
              <w:t>Contact numb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836" w:type="dxa"/>
            <w:tcMar/>
          </w:tcPr>
          <w:p w:rsidRPr="00915088" w:rsidR="00A51423" w:rsidP="007A23A1" w:rsidRDefault="00A51423" w14:paraId="274A3755" w14:textId="77777777">
            <w:pPr>
              <w:pStyle w:val="Heading1"/>
              <w:spacing w:before="93" w:after="7"/>
              <w:ind w:left="0"/>
            </w:pPr>
          </w:p>
        </w:tc>
      </w:tr>
      <w:tr w:rsidRPr="00915088" w:rsidR="00A51423" w:rsidTr="48C55098" w14:paraId="4E7F0022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48" w:type="dxa"/>
            <w:tcMar/>
          </w:tcPr>
          <w:p w:rsidRPr="00915088" w:rsidR="00A51423" w:rsidP="00A51423" w:rsidRDefault="00A51423" w14:paraId="29B61273" w14:textId="5C834867">
            <w:pPr>
              <w:pStyle w:val="Heading1"/>
              <w:spacing w:before="93" w:after="7"/>
              <w:ind w:left="0"/>
            </w:pPr>
            <w:r w:rsidRPr="00915088">
              <w:t xml:space="preserve">Visitor </w:t>
            </w:r>
            <w:r w:rsidR="00F2590D">
              <w:t>3</w:t>
            </w:r>
          </w:p>
          <w:p w:rsidRPr="00915088" w:rsidR="00A51423" w:rsidP="00A51423" w:rsidRDefault="00A51423" w14:paraId="34C8DDC3" w14:textId="77777777">
            <w:pPr>
              <w:pStyle w:val="Heading1"/>
              <w:spacing w:before="93" w:after="7"/>
              <w:ind w:left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00" w:type="dxa"/>
            <w:tcMar/>
          </w:tcPr>
          <w:p w:rsidRPr="00915088" w:rsidR="00A51423" w:rsidP="00A51423" w:rsidRDefault="00A51423" w14:paraId="18F048E0" w14:textId="48EE8491">
            <w:pPr>
              <w:pStyle w:val="Heading1"/>
              <w:spacing w:before="93" w:after="7"/>
              <w:ind w:left="0"/>
            </w:pPr>
            <w:r w:rsidRPr="00915088">
              <w:t>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880" w:type="dxa"/>
            <w:gridSpan w:val="2"/>
            <w:tcMar/>
          </w:tcPr>
          <w:p w:rsidRPr="00915088" w:rsidR="00A51423" w:rsidP="00A51423" w:rsidRDefault="00A51423" w14:paraId="55287458" w14:textId="77777777">
            <w:pPr>
              <w:pStyle w:val="Heading1"/>
              <w:spacing w:before="93" w:after="7"/>
              <w:ind w:left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20" w:type="dxa"/>
            <w:gridSpan w:val="2"/>
            <w:tcMar/>
          </w:tcPr>
          <w:p w:rsidRPr="00915088" w:rsidR="00A51423" w:rsidP="00A51423" w:rsidRDefault="00A51423" w14:paraId="0C042BF0" w14:textId="016090C3">
            <w:pPr>
              <w:pStyle w:val="Heading1"/>
              <w:spacing w:before="93" w:after="7"/>
              <w:ind w:left="0"/>
            </w:pPr>
            <w:r w:rsidRPr="00915088">
              <w:t>Contact numb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836" w:type="dxa"/>
            <w:tcMar/>
          </w:tcPr>
          <w:p w:rsidRPr="00915088" w:rsidR="00A51423" w:rsidP="00A51423" w:rsidRDefault="00A51423" w14:paraId="1716531B" w14:textId="77777777">
            <w:pPr>
              <w:pStyle w:val="Heading1"/>
              <w:spacing w:before="93" w:after="7"/>
              <w:ind w:left="0"/>
            </w:pPr>
          </w:p>
        </w:tc>
      </w:tr>
      <w:tr w:rsidRPr="00915088" w:rsidR="00A51423" w:rsidTr="48C55098" w14:paraId="7A7C0872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48" w:type="dxa"/>
            <w:tcMar/>
          </w:tcPr>
          <w:p w:rsidR="00A51423" w:rsidP="00A51423" w:rsidRDefault="00F2590D" w14:paraId="2034AA1B" w14:textId="77777777">
            <w:pPr>
              <w:pStyle w:val="Heading1"/>
              <w:spacing w:before="93" w:after="7"/>
              <w:ind w:left="0"/>
              <w:rPr>
                <w:i/>
                <w:iCs/>
                <w:sz w:val="10"/>
                <w:szCs w:val="10"/>
              </w:rPr>
            </w:pPr>
            <w:r w:rsidRPr="00F2590D">
              <w:rPr>
                <w:i/>
                <w:iCs/>
              </w:rPr>
              <w:t>Emergency Contact</w:t>
            </w:r>
          </w:p>
          <w:p w:rsidRPr="003B0920" w:rsidR="003B0920" w:rsidP="00A51423" w:rsidRDefault="003B0920" w14:paraId="2A41E35E" w14:textId="26D9DB25">
            <w:pPr>
              <w:pStyle w:val="Heading1"/>
              <w:spacing w:before="93" w:after="7"/>
              <w:ind w:left="0"/>
              <w:rPr>
                <w:i/>
                <w:iCs/>
                <w:sz w:val="10"/>
                <w:szCs w:val="1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00" w:type="dxa"/>
            <w:tcMar/>
          </w:tcPr>
          <w:p w:rsidRPr="00915088" w:rsidR="00A51423" w:rsidP="00A51423" w:rsidRDefault="00A51423" w14:paraId="3CBC4E09" w14:textId="5FB58046">
            <w:pPr>
              <w:pStyle w:val="Heading1"/>
              <w:spacing w:before="93" w:after="7"/>
              <w:ind w:left="0"/>
            </w:pPr>
            <w:r w:rsidRPr="00915088">
              <w:t>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880" w:type="dxa"/>
            <w:gridSpan w:val="2"/>
            <w:tcMar/>
          </w:tcPr>
          <w:p w:rsidRPr="00915088" w:rsidR="00A51423" w:rsidP="00A51423" w:rsidRDefault="00A51423" w14:paraId="1F0A94A6" w14:textId="77777777">
            <w:pPr>
              <w:pStyle w:val="Heading1"/>
              <w:spacing w:before="93" w:after="7"/>
              <w:ind w:left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20" w:type="dxa"/>
            <w:gridSpan w:val="2"/>
            <w:tcMar/>
          </w:tcPr>
          <w:p w:rsidRPr="00915088" w:rsidR="00A51423" w:rsidP="00A51423" w:rsidRDefault="00A51423" w14:paraId="73F574ED" w14:textId="5106F311">
            <w:pPr>
              <w:pStyle w:val="Heading1"/>
              <w:spacing w:before="93" w:after="7"/>
              <w:ind w:left="0"/>
            </w:pPr>
            <w:r w:rsidRPr="00915088">
              <w:t>Contact numb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836" w:type="dxa"/>
            <w:tcMar/>
          </w:tcPr>
          <w:p w:rsidRPr="00915088" w:rsidR="00A51423" w:rsidP="00A51423" w:rsidRDefault="00A51423" w14:paraId="2A939306" w14:textId="77777777">
            <w:pPr>
              <w:pStyle w:val="Heading1"/>
              <w:spacing w:before="93" w:after="7"/>
              <w:ind w:left="0"/>
            </w:pPr>
          </w:p>
        </w:tc>
      </w:tr>
      <w:tr w:rsidRPr="00915088" w:rsidR="0030416E" w:rsidTr="48C55098" w14:paraId="217F1EF2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48" w:type="dxa"/>
            <w:tcMar/>
          </w:tcPr>
          <w:p w:rsidRPr="00915088" w:rsidR="0030416E" w:rsidP="0030416E" w:rsidRDefault="0030416E" w14:paraId="1FCEDD7A" w14:textId="00CFED4C">
            <w:pPr>
              <w:pStyle w:val="Heading1"/>
              <w:spacing w:before="93" w:after="7"/>
              <w:ind w:left="0"/>
            </w:pPr>
            <w:r w:rsidRPr="00915088">
              <w:t xml:space="preserve">Visitor </w:t>
            </w:r>
            <w:r>
              <w:t>4</w:t>
            </w:r>
          </w:p>
          <w:p w:rsidRPr="00F2590D" w:rsidR="0030416E" w:rsidP="0030416E" w:rsidRDefault="0030416E" w14:paraId="7606602E" w14:textId="77777777">
            <w:pPr>
              <w:pStyle w:val="Heading1"/>
              <w:spacing w:before="93" w:after="7"/>
              <w:ind w:left="0"/>
              <w:rPr>
                <w:i/>
                <w:iCs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00" w:type="dxa"/>
            <w:tcMar/>
          </w:tcPr>
          <w:p w:rsidRPr="00915088" w:rsidR="0030416E" w:rsidP="0030416E" w:rsidRDefault="0030416E" w14:paraId="6DA4CCDA" w14:textId="5E134FE2">
            <w:pPr>
              <w:pStyle w:val="Heading1"/>
              <w:spacing w:before="93" w:after="7"/>
              <w:ind w:left="0"/>
            </w:pPr>
            <w:r w:rsidRPr="00915088">
              <w:t>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880" w:type="dxa"/>
            <w:gridSpan w:val="2"/>
            <w:tcMar/>
          </w:tcPr>
          <w:p w:rsidRPr="00915088" w:rsidR="0030416E" w:rsidP="0030416E" w:rsidRDefault="0030416E" w14:paraId="6653C90B" w14:textId="77777777">
            <w:pPr>
              <w:pStyle w:val="Heading1"/>
              <w:spacing w:before="93" w:after="7"/>
              <w:ind w:left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20" w:type="dxa"/>
            <w:gridSpan w:val="2"/>
            <w:tcMar/>
          </w:tcPr>
          <w:p w:rsidRPr="00915088" w:rsidR="0030416E" w:rsidP="0030416E" w:rsidRDefault="0030416E" w14:paraId="3754A2F5" w14:textId="25EC84A5">
            <w:pPr>
              <w:pStyle w:val="Heading1"/>
              <w:spacing w:before="93" w:after="7"/>
              <w:ind w:left="0"/>
            </w:pPr>
            <w:r w:rsidRPr="00915088">
              <w:t>Contact numb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836" w:type="dxa"/>
            <w:tcMar/>
          </w:tcPr>
          <w:p w:rsidRPr="00915088" w:rsidR="0030416E" w:rsidP="0030416E" w:rsidRDefault="0030416E" w14:paraId="44FC636D" w14:textId="77777777">
            <w:pPr>
              <w:pStyle w:val="Heading1"/>
              <w:spacing w:before="93" w:after="7"/>
              <w:ind w:left="0"/>
            </w:pPr>
          </w:p>
        </w:tc>
      </w:tr>
      <w:tr w:rsidRPr="00915088" w:rsidR="0030416E" w:rsidTr="48C55098" w14:paraId="62B6ADF7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48" w:type="dxa"/>
            <w:tcMar/>
          </w:tcPr>
          <w:p w:rsidR="00E07AAE" w:rsidP="0030416E" w:rsidRDefault="0030416E" w14:paraId="6E7692C6" w14:textId="77777777">
            <w:pPr>
              <w:pStyle w:val="Heading1"/>
              <w:spacing w:before="93" w:after="7"/>
              <w:ind w:left="0"/>
              <w:rPr>
                <w:i/>
                <w:iCs/>
                <w:sz w:val="10"/>
                <w:szCs w:val="10"/>
              </w:rPr>
            </w:pPr>
            <w:r w:rsidRPr="00F2590D">
              <w:rPr>
                <w:i/>
                <w:iCs/>
              </w:rPr>
              <w:t>Emergency Contact</w:t>
            </w:r>
          </w:p>
          <w:p w:rsidRPr="003B0920" w:rsidR="003B0920" w:rsidP="0030416E" w:rsidRDefault="003B0920" w14:paraId="6490999B" w14:textId="090606B2">
            <w:pPr>
              <w:pStyle w:val="Heading1"/>
              <w:spacing w:before="93" w:after="7"/>
              <w:ind w:left="0"/>
              <w:rPr>
                <w:i/>
                <w:iCs/>
                <w:sz w:val="10"/>
                <w:szCs w:val="1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00" w:type="dxa"/>
            <w:tcMar/>
          </w:tcPr>
          <w:p w:rsidRPr="00915088" w:rsidR="0030416E" w:rsidP="0030416E" w:rsidRDefault="0030416E" w14:paraId="1A61C22D" w14:textId="668F5198">
            <w:pPr>
              <w:pStyle w:val="Heading1"/>
              <w:spacing w:before="93" w:after="7"/>
              <w:ind w:left="0"/>
            </w:pPr>
            <w:r w:rsidRPr="00915088">
              <w:t>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880" w:type="dxa"/>
            <w:gridSpan w:val="2"/>
            <w:tcMar/>
          </w:tcPr>
          <w:p w:rsidRPr="00915088" w:rsidR="0030416E" w:rsidP="0030416E" w:rsidRDefault="0030416E" w14:paraId="3362FD48" w14:textId="77777777">
            <w:pPr>
              <w:pStyle w:val="Heading1"/>
              <w:spacing w:before="93" w:after="7"/>
              <w:ind w:left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20" w:type="dxa"/>
            <w:gridSpan w:val="2"/>
            <w:tcMar/>
          </w:tcPr>
          <w:p w:rsidRPr="00915088" w:rsidR="0030416E" w:rsidP="0030416E" w:rsidRDefault="0030416E" w14:paraId="779B9130" w14:textId="233A0FDC">
            <w:pPr>
              <w:pStyle w:val="Heading1"/>
              <w:spacing w:before="93" w:after="7"/>
              <w:ind w:left="0"/>
            </w:pPr>
            <w:r w:rsidRPr="00915088">
              <w:t>Contact numb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836" w:type="dxa"/>
            <w:tcMar/>
          </w:tcPr>
          <w:p w:rsidRPr="00915088" w:rsidR="0030416E" w:rsidP="0030416E" w:rsidRDefault="0030416E" w14:paraId="261DDD11" w14:textId="77777777">
            <w:pPr>
              <w:pStyle w:val="Heading1"/>
              <w:spacing w:before="93" w:after="7"/>
              <w:ind w:left="0"/>
            </w:pPr>
          </w:p>
        </w:tc>
      </w:tr>
    </w:tbl>
    <w:p w:rsidRPr="00915088" w:rsidR="00A51423" w:rsidP="00635C9C" w:rsidRDefault="00A51423" w14:paraId="3F9A1F45" w14:textId="30DDDB83">
      <w:pPr>
        <w:pStyle w:val="Heading1"/>
        <w:spacing w:after="7"/>
        <w:ind w:left="0"/>
      </w:pPr>
    </w:p>
    <w:p w:rsidR="48C55098" w:rsidP="48C55098" w:rsidRDefault="48C55098" w14:paraId="05681329" w14:textId="485BD157">
      <w:pPr>
        <w:pStyle w:val="Heading1"/>
        <w:spacing w:after="7"/>
        <w:ind w:left="0"/>
      </w:pPr>
    </w:p>
    <w:p w:rsidR="48C55098" w:rsidP="48C55098" w:rsidRDefault="48C55098" w14:paraId="5266779C" w14:textId="760213C0">
      <w:pPr>
        <w:pStyle w:val="Heading1"/>
        <w:spacing w:after="7"/>
        <w:ind w:left="0"/>
      </w:pPr>
    </w:p>
    <w:p w:rsidR="48C55098" w:rsidP="48C55098" w:rsidRDefault="48C55098" w14:paraId="098641AA" w14:textId="754C66E0">
      <w:pPr>
        <w:pStyle w:val="Heading1"/>
        <w:spacing w:after="7"/>
        <w:ind w:left="0"/>
      </w:pPr>
    </w:p>
    <w:p w:rsidR="48C55098" w:rsidP="48C55098" w:rsidRDefault="48C55098" w14:paraId="564CFE9B" w14:textId="6E17117F">
      <w:pPr>
        <w:pStyle w:val="Heading1"/>
        <w:spacing w:after="7"/>
        <w:ind w:left="0"/>
        <w:rPr>
          <w:b w:val="0"/>
          <w:bCs w:val="0"/>
        </w:rPr>
      </w:pPr>
    </w:p>
    <w:p w:rsidR="48C55098" w:rsidP="48C55098" w:rsidRDefault="48C55098" w14:paraId="0C988375" w14:textId="0DC3BD90">
      <w:pPr>
        <w:pStyle w:val="Heading1"/>
        <w:spacing w:after="7"/>
        <w:ind w:left="0"/>
        <w:rPr>
          <w:b w:val="0"/>
          <w:bCs w:val="0"/>
        </w:rPr>
      </w:pPr>
    </w:p>
    <w:p w:rsidR="48C55098" w:rsidP="48C55098" w:rsidRDefault="48C55098" w14:paraId="1555BA2B" w14:textId="4241D406">
      <w:pPr>
        <w:pStyle w:val="Heading1"/>
        <w:spacing w:after="7"/>
        <w:ind w:left="0"/>
        <w:rPr>
          <w:b w:val="0"/>
          <w:bCs w:val="0"/>
        </w:rPr>
      </w:pPr>
    </w:p>
    <w:tbl>
      <w:tblPr>
        <w:tblStyle w:val="TableGrid"/>
        <w:tblW w:w="0" w:type="auto"/>
        <w:tblInd w:w="-95" w:type="dxa"/>
        <w:tblBorders/>
        <w:tblLayout w:type="fixed"/>
        <w:tblCellMar>
          <w:left w:w="0" w:type="dxa"/>
          <w:right w:w="0" w:type="dxa"/>
        </w:tblCellMar>
        <w:tblLook w:val="01C0" w:firstRow="0" w:lastRow="1" w:firstColumn="1" w:lastColumn="1" w:noHBand="0" w:noVBand="0"/>
      </w:tblPr>
      <w:tblGrid>
        <w:gridCol w:w="6772"/>
        <w:gridCol w:w="973"/>
        <w:gridCol w:w="1984"/>
      </w:tblGrid>
      <w:tr w:rsidRPr="00915088" w:rsidR="00915088" w:rsidTr="48C55098" w14:paraId="37060635" w14:textId="77777777">
        <w:trPr>
          <w:trHeight w:val="685"/>
        </w:trPr>
        <w:tc>
          <w:tcPr>
            <w:tcW w:w="9729" w:type="dxa"/>
            <w:gridSpan w:val="3"/>
            <w:tcMar/>
          </w:tcPr>
          <w:p w:rsidR="008B7317" w:rsidP="00B9424F" w:rsidRDefault="008B7317" w14:paraId="75D63A21" w14:textId="77777777">
            <w:pPr>
              <w:pStyle w:val="TableParagraph"/>
              <w:spacing w:before="9"/>
              <w:jc w:val="center"/>
              <w:rPr>
                <w:b/>
                <w:bCs/>
              </w:rPr>
            </w:pPr>
          </w:p>
          <w:p w:rsidRPr="00915088" w:rsidR="00915088" w:rsidP="00B9424F" w:rsidRDefault="00915088" w14:paraId="21117D70" w14:textId="3EDB158B">
            <w:pPr>
              <w:pStyle w:val="TableParagraph"/>
              <w:spacing w:before="9"/>
              <w:jc w:val="center"/>
              <w:rPr>
                <w:b/>
                <w:bCs/>
              </w:rPr>
            </w:pPr>
            <w:r w:rsidRPr="00915088">
              <w:rPr>
                <w:b/>
                <w:bCs/>
              </w:rPr>
              <w:t>Declaration</w:t>
            </w:r>
          </w:p>
        </w:tc>
      </w:tr>
      <w:tr w:rsidRPr="00915088" w:rsidR="00950AA5" w:rsidTr="48C55098" w14:paraId="4A9754C2" w14:textId="77777777">
        <w:trPr>
          <w:trHeight w:val="1679"/>
        </w:trPr>
        <w:tc>
          <w:tcPr>
            <w:tcW w:w="9729" w:type="dxa"/>
            <w:gridSpan w:val="3"/>
            <w:tcMar/>
          </w:tcPr>
          <w:p w:rsidRPr="001D3247" w:rsidR="00950AA5" w:rsidP="001D3247" w:rsidRDefault="00ED0919" w14:paraId="7C45A62A" w14:textId="37C98984">
            <w:pPr>
              <w:pStyle w:val="TableParagraph"/>
              <w:spacing w:before="9"/>
            </w:pPr>
            <w:r w:rsidRPr="00915088">
              <w:t xml:space="preserve">  </w:t>
            </w:r>
          </w:p>
          <w:p w:rsidRPr="00915088" w:rsidR="009D3DF3" w:rsidP="009D3DF3" w:rsidRDefault="009D3DF3" w14:paraId="6ACCBA50" w14:textId="77777777">
            <w:pPr>
              <w:pStyle w:val="TableParagraph"/>
              <w:numPr>
                <w:ilvl w:val="0"/>
                <w:numId w:val="5"/>
              </w:numPr>
              <w:spacing w:before="9"/>
            </w:pPr>
            <w:r w:rsidRPr="00915088">
              <w:t>I confirm that the visitor/s listed above are all over 18.</w:t>
            </w:r>
          </w:p>
          <w:p w:rsidRPr="00915088" w:rsidR="00950AA5" w:rsidP="009D3DF3" w:rsidRDefault="00DC6032" w14:paraId="17048DA0" w14:textId="78AEC7B6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spacing w:line="276" w:lineRule="auto"/>
            </w:pPr>
            <w:r w:rsidRPr="00915088">
              <w:t xml:space="preserve">The </w:t>
            </w:r>
            <w:r w:rsidRPr="00915088" w:rsidR="00ED0919">
              <w:t>visitor/s</w:t>
            </w:r>
            <w:r w:rsidRPr="00915088">
              <w:t xml:space="preserve"> must </w:t>
            </w:r>
            <w:r w:rsidRPr="2C278BF8">
              <w:t xml:space="preserve">remain under my supervision </w:t>
            </w:r>
            <w:r w:rsidRPr="00915088">
              <w:t xml:space="preserve">while on </w:t>
            </w:r>
            <w:r w:rsidRPr="006A485E" w:rsidR="006A485E">
              <w:t>university</w:t>
            </w:r>
            <w:r w:rsidRPr="00915088">
              <w:t xml:space="preserve"> premises.</w:t>
            </w:r>
          </w:p>
          <w:p w:rsidRPr="00915088" w:rsidR="00950AA5" w:rsidP="009D3DF3" w:rsidRDefault="00DC6032" w14:paraId="24B9EA0D" w14:textId="78D04017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spacing w:before="10" w:line="276" w:lineRule="auto"/>
            </w:pPr>
            <w:r w:rsidRPr="00915088">
              <w:t xml:space="preserve">I have undertaken </w:t>
            </w:r>
            <w:r w:rsidRPr="00915088" w:rsidR="00ED0919">
              <w:t>any</w:t>
            </w:r>
            <w:r w:rsidRPr="00915088">
              <w:t xml:space="preserve"> relevant health and safety </w:t>
            </w:r>
            <w:r w:rsidR="001D3247">
              <w:t xml:space="preserve">induction &amp; </w:t>
            </w:r>
            <w:r w:rsidRPr="00915088">
              <w:t>risk assessment for the planned</w:t>
            </w:r>
            <w:r w:rsidRPr="00915088">
              <w:rPr>
                <w:spacing w:val="-26"/>
              </w:rPr>
              <w:t xml:space="preserve"> </w:t>
            </w:r>
            <w:r w:rsidRPr="00915088">
              <w:t>activity.</w:t>
            </w:r>
          </w:p>
          <w:p w:rsidR="006A485E" w:rsidP="002E0228" w:rsidRDefault="006A485E" w14:paraId="16818532" w14:textId="77777777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spacing w:line="276" w:lineRule="auto"/>
              <w:contextualSpacing/>
            </w:pPr>
            <w:r w:rsidRPr="006A485E">
              <w:t>Where audio, visual, or photographic recordings are taking place, I have agreed the content with the relevant parties, including the Course Leader, and obtained the necessary permission from those being recorded, filmed, or depicted in the images.</w:t>
            </w:r>
          </w:p>
          <w:p w:rsidR="002E0228" w:rsidP="002E0228" w:rsidRDefault="00B300B8" w14:paraId="089D80BC" w14:textId="7C319DD9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spacing w:line="276" w:lineRule="auto"/>
              <w:contextualSpacing/>
            </w:pPr>
            <w:r>
              <w:t>I will advise my visitors to attend the university reception at Francis House to sign in</w:t>
            </w:r>
            <w:r w:rsidR="002E0228">
              <w:t xml:space="preserve"> for all visits Monday – Friday commencing between 8.</w:t>
            </w:r>
            <w:r w:rsidR="001D6BC9">
              <w:t>45am to 5.</w:t>
            </w:r>
            <w:r w:rsidR="00FD4AB0">
              <w:t>0</w:t>
            </w:r>
            <w:r w:rsidR="001D6BC9">
              <w:t>0pm</w:t>
            </w:r>
            <w:r w:rsidR="002E0228">
              <w:t>.</w:t>
            </w:r>
          </w:p>
          <w:p w:rsidRPr="00915088" w:rsidR="002100C0" w:rsidP="48C55098" w:rsidRDefault="002100C0" w14:paraId="0B54ADAC" w14:textId="634F424D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spacing w:before="10" w:line="276" w:lineRule="auto"/>
              <w:ind w:right="349"/>
              <w:rPr/>
            </w:pPr>
            <w:r w:rsidRPr="48C55098" w:rsidR="1A357F43">
              <w:rPr>
                <w:rFonts w:eastAsia="Times New Roman"/>
                <w:lang w:eastAsia="en-GB"/>
              </w:rPr>
              <w:t xml:space="preserve">I understand that this form </w:t>
            </w:r>
            <w:r w:rsidRPr="48C55098" w:rsidR="2432BF40">
              <w:rPr>
                <w:rFonts w:eastAsia="Times New Roman"/>
                <w:lang w:eastAsia="en-GB"/>
              </w:rPr>
              <w:t xml:space="preserve">is to </w:t>
            </w:r>
            <w:r w:rsidRPr="48C55098" w:rsidR="2432BF40">
              <w:rPr>
                <w:rFonts w:eastAsia="Times New Roman"/>
                <w:lang w:eastAsia="en-GB"/>
              </w:rPr>
              <w:t>facilitate</w:t>
            </w:r>
            <w:r w:rsidRPr="48C55098" w:rsidR="2432BF40">
              <w:rPr>
                <w:rFonts w:eastAsia="Times New Roman"/>
                <w:lang w:eastAsia="en-GB"/>
              </w:rPr>
              <w:t xml:space="preserve"> </w:t>
            </w:r>
            <w:r w:rsidRPr="48C55098" w:rsidR="67672F01">
              <w:rPr>
                <w:rFonts w:eastAsia="Times New Roman"/>
                <w:lang w:eastAsia="en-GB"/>
              </w:rPr>
              <w:t>visitors</w:t>
            </w:r>
            <w:r w:rsidRPr="48C55098" w:rsidR="2432BF40">
              <w:rPr>
                <w:rFonts w:eastAsia="Times New Roman"/>
                <w:lang w:eastAsia="en-GB"/>
              </w:rPr>
              <w:t xml:space="preserve"> coming on site for course activities such as photographic and film shoots. These details are taken to enable us to </w:t>
            </w:r>
            <w:r w:rsidRPr="48C55098" w:rsidR="67672F01">
              <w:rPr>
                <w:rFonts w:eastAsia="Times New Roman"/>
                <w:lang w:eastAsia="en-GB"/>
              </w:rPr>
              <w:t xml:space="preserve">meet our health and safety obligations to those visitors. As such, the form </w:t>
            </w:r>
            <w:r w:rsidRPr="48C55098" w:rsidR="2E274CD4">
              <w:rPr>
                <w:rFonts w:eastAsia="Times New Roman"/>
                <w:lang w:eastAsia="en-GB"/>
              </w:rPr>
              <w:t xml:space="preserve">will be kept </w:t>
            </w:r>
            <w:r w:rsidRPr="48C55098" w:rsidR="42E43B1B">
              <w:rPr>
                <w:rFonts w:eastAsia="Times New Roman"/>
                <w:lang w:eastAsia="en-GB"/>
              </w:rPr>
              <w:t xml:space="preserve">in a location accessible to multiple staff </w:t>
            </w:r>
            <w:r w:rsidRPr="48C55098" w:rsidR="67672F01">
              <w:rPr>
                <w:rFonts w:eastAsia="Times New Roman"/>
                <w:lang w:eastAsia="en-GB"/>
              </w:rPr>
              <w:t xml:space="preserve">for this purpose. This location will be cleared of files </w:t>
            </w:r>
            <w:r w:rsidRPr="48C55098" w:rsidR="0A489557">
              <w:rPr>
                <w:rFonts w:eastAsia="Times New Roman"/>
                <w:lang w:eastAsia="en-GB"/>
              </w:rPr>
              <w:t xml:space="preserve">regularly </w:t>
            </w:r>
            <w:r w:rsidRPr="48C55098" w:rsidR="676873A9">
              <w:rPr>
                <w:rFonts w:eastAsia="Times New Roman"/>
                <w:lang w:eastAsia="en-GB"/>
              </w:rPr>
              <w:t xml:space="preserve">to ensure data is not stored unnecessarily. </w:t>
            </w:r>
          </w:p>
        </w:tc>
      </w:tr>
      <w:tr w:rsidRPr="00915088" w:rsidR="00480ECD" w:rsidTr="48C55098" w14:paraId="71143463" w14:textId="77777777">
        <w:trPr>
          <w:trHeight w:val="756"/>
        </w:trPr>
        <w:tc>
          <w:tcPr>
            <w:tcW w:w="6772" w:type="dxa"/>
            <w:tcMar/>
          </w:tcPr>
          <w:p w:rsidRPr="008B7317" w:rsidR="00480ECD" w:rsidP="48C55098" w:rsidRDefault="00480ECD" w14:paraId="57C4849B" w14:textId="01124656">
            <w:pPr>
              <w:pStyle w:val="TableParagraph"/>
              <w:spacing w:before="47" w:line="213" w:lineRule="exact"/>
              <w:ind w:left="107"/>
              <w:rPr>
                <w:b w:val="1"/>
                <w:bCs w:val="1"/>
              </w:rPr>
            </w:pPr>
            <w:proofErr w:type="gramStart"/>
            <w:proofErr w:type="gramEnd"/>
          </w:p>
          <w:p w:rsidRPr="008B7317" w:rsidR="00480ECD" w:rsidP="48C55098" w:rsidRDefault="00480ECD" w14:paraId="2A9B75F0" w14:textId="7966871D">
            <w:pPr>
              <w:pStyle w:val="TableParagraph"/>
              <w:spacing w:before="47" w:line="213" w:lineRule="exact"/>
              <w:ind w:left="0"/>
              <w:rPr>
                <w:b w:val="1"/>
                <w:bCs w:val="1"/>
              </w:rPr>
            </w:pPr>
            <w:r w:rsidRPr="48C55098" w:rsidR="018396A7">
              <w:rPr>
                <w:b w:val="1"/>
                <w:bCs w:val="1"/>
              </w:rPr>
              <w:t xml:space="preserve">I </w:t>
            </w:r>
            <w:r w:rsidRPr="48C55098" w:rsidR="018396A7">
              <w:rPr>
                <w:b w:val="1"/>
                <w:bCs w:val="1"/>
                <w:color w:val="BFBFBF" w:themeColor="background1" w:themeTint="FF" w:themeShade="BF"/>
              </w:rPr>
              <w:t xml:space="preserve">       </w:t>
            </w:r>
            <w:r w:rsidRPr="48C55098" w:rsidR="018396A7">
              <w:rPr>
                <w:b w:val="1"/>
                <w:bCs w:val="1"/>
                <w:color w:val="BFBFBF" w:themeColor="background1" w:themeTint="FF" w:themeShade="BF"/>
              </w:rPr>
              <w:t xml:space="preserve">   (</w:t>
            </w:r>
            <w:r w:rsidRPr="48C55098" w:rsidR="018396A7">
              <w:rPr>
                <w:b w:val="1"/>
                <w:bCs w:val="1"/>
                <w:color w:val="BFBFBF" w:themeColor="background1" w:themeTint="FF" w:themeShade="BF"/>
              </w:rPr>
              <w:t xml:space="preserve">insert name </w:t>
            </w:r>
            <w:r w:rsidRPr="48C55098" w:rsidR="018396A7">
              <w:rPr>
                <w:b w:val="1"/>
                <w:bCs w:val="1"/>
                <w:color w:val="BFBFBF" w:themeColor="background1" w:themeTint="FF" w:themeShade="BF"/>
              </w:rPr>
              <w:t xml:space="preserve">here)   </w:t>
            </w:r>
            <w:r w:rsidRPr="48C55098" w:rsidR="018396A7">
              <w:rPr>
                <w:b w:val="1"/>
                <w:bCs w:val="1"/>
                <w:color w:val="BFBFBF" w:themeColor="background1" w:themeTint="FF" w:themeShade="BF"/>
              </w:rPr>
              <w:t xml:space="preserve">     </w:t>
            </w:r>
            <w:r w:rsidRPr="48C55098" w:rsidR="018396A7">
              <w:rPr>
                <w:b w:val="1"/>
                <w:bCs w:val="1"/>
              </w:rPr>
              <w:t>agree</w:t>
            </w:r>
            <w:r w:rsidRPr="48C55098" w:rsidR="018396A7">
              <w:rPr>
                <w:b w:val="1"/>
                <w:bCs w:val="1"/>
              </w:rPr>
              <w:t xml:space="preserve"> to the above declaration</w:t>
            </w:r>
            <w:r w:rsidRPr="48C55098" w:rsidR="018396A7">
              <w:rPr>
                <w:b w:val="1"/>
                <w:bCs w:val="1"/>
              </w:rPr>
              <w:t xml:space="preserve">. </w:t>
            </w:r>
          </w:p>
        </w:tc>
        <w:tc>
          <w:tcPr>
            <w:tcW w:w="973" w:type="dxa"/>
            <w:tcMar/>
          </w:tcPr>
          <w:p w:rsidR="00604C2D" w:rsidP="00480ECD" w:rsidRDefault="00604C2D" w14:paraId="529A4D06" w14:textId="77777777">
            <w:pPr>
              <w:pStyle w:val="TableParagraph"/>
              <w:spacing w:before="4"/>
              <w:jc w:val="center"/>
              <w:rPr>
                <w:b/>
                <w:bCs/>
              </w:rPr>
            </w:pPr>
          </w:p>
          <w:p w:rsidRPr="00915088" w:rsidR="00480ECD" w:rsidP="00480ECD" w:rsidRDefault="00480ECD" w14:paraId="39B31AEC" w14:textId="26598043">
            <w:pPr>
              <w:pStyle w:val="TableParagraph"/>
              <w:spacing w:before="4"/>
              <w:jc w:val="center"/>
              <w:rPr>
                <w:b/>
              </w:rPr>
            </w:pPr>
            <w:r w:rsidRPr="008B7317">
              <w:rPr>
                <w:b/>
                <w:bCs/>
              </w:rPr>
              <w:t>Date</w:t>
            </w:r>
          </w:p>
        </w:tc>
        <w:tc>
          <w:tcPr>
            <w:tcW w:w="1984" w:type="dxa"/>
            <w:tcMar/>
          </w:tcPr>
          <w:p w:rsidRPr="00915088" w:rsidR="00480ECD" w:rsidRDefault="00480ECD" w14:paraId="3BDB8F46" w14:textId="55E76701">
            <w:pPr>
              <w:pStyle w:val="TableParagraph"/>
              <w:spacing w:line="198" w:lineRule="exact"/>
              <w:ind w:left="122"/>
            </w:pPr>
          </w:p>
        </w:tc>
      </w:tr>
    </w:tbl>
    <w:p w:rsidR="00FB78C6" w:rsidP="00FD4AB0" w:rsidRDefault="00FB78C6" w14:paraId="7346624A" w14:textId="77777777">
      <w:pPr>
        <w:pStyle w:val="BodyText"/>
        <w:spacing w:before="0" w:line="292" w:lineRule="auto"/>
        <w:ind w:right="1132"/>
        <w:rPr>
          <w:b/>
          <w:bCs/>
          <w:sz w:val="22"/>
          <w:szCs w:val="22"/>
        </w:rPr>
      </w:pPr>
    </w:p>
    <w:p w:rsidR="00FB78C6" w:rsidP="00FD4AB0" w:rsidRDefault="00DC6032" w14:paraId="24BF3DCC" w14:textId="339E08AB">
      <w:pPr>
        <w:pStyle w:val="BodyText"/>
        <w:spacing w:before="0" w:line="292" w:lineRule="auto"/>
        <w:ind w:right="1132"/>
        <w:jc w:val="center"/>
        <w:rPr>
          <w:b/>
          <w:bCs/>
          <w:sz w:val="22"/>
          <w:szCs w:val="22"/>
        </w:rPr>
      </w:pPr>
      <w:r w:rsidRPr="00480ECD">
        <w:rPr>
          <w:b/>
          <w:bCs/>
          <w:sz w:val="22"/>
          <w:szCs w:val="22"/>
        </w:rPr>
        <w:t xml:space="preserve">PLEASE SUBMIT THIS FORM </w:t>
      </w:r>
      <w:r w:rsidRPr="00480ECD" w:rsidR="009050C5">
        <w:rPr>
          <w:b/>
          <w:bCs/>
          <w:sz w:val="22"/>
          <w:szCs w:val="22"/>
        </w:rPr>
        <w:t xml:space="preserve">BY EMAIL </w:t>
      </w:r>
      <w:r w:rsidRPr="00480ECD">
        <w:rPr>
          <w:b/>
          <w:bCs/>
          <w:sz w:val="22"/>
          <w:szCs w:val="22"/>
        </w:rPr>
        <w:t xml:space="preserve">TO </w:t>
      </w:r>
      <w:hyperlink r:id="rId12">
        <w:r w:rsidRPr="00480ECD">
          <w:rPr>
            <w:b/>
            <w:bCs/>
            <w:color w:val="0000FF"/>
            <w:sz w:val="22"/>
            <w:szCs w:val="22"/>
            <w:u w:val="single"/>
          </w:rPr>
          <w:t xml:space="preserve">YOUR </w:t>
        </w:r>
      </w:hyperlink>
      <w:r w:rsidRPr="00480ECD">
        <w:rPr>
          <w:b/>
          <w:bCs/>
          <w:color w:val="0000FF"/>
          <w:sz w:val="22"/>
          <w:szCs w:val="22"/>
          <w:u w:val="single"/>
        </w:rPr>
        <w:t>COURSE LEADER</w:t>
      </w:r>
      <w:r w:rsidRPr="00480ECD" w:rsidR="00CE3907">
        <w:rPr>
          <w:b/>
          <w:bCs/>
          <w:color w:val="0000FF"/>
          <w:sz w:val="22"/>
          <w:szCs w:val="22"/>
          <w:u w:val="single"/>
        </w:rPr>
        <w:t xml:space="preserve"> OR NOMINATED</w:t>
      </w:r>
      <w:r w:rsidR="00FB78C6">
        <w:rPr>
          <w:b/>
          <w:bCs/>
          <w:color w:val="0000FF"/>
          <w:sz w:val="22"/>
          <w:szCs w:val="22"/>
          <w:u w:val="single"/>
        </w:rPr>
        <w:t xml:space="preserve"> </w:t>
      </w:r>
      <w:r w:rsidRPr="00480ECD" w:rsidR="00CE3907">
        <w:rPr>
          <w:b/>
          <w:bCs/>
          <w:color w:val="0000FF"/>
          <w:sz w:val="22"/>
          <w:szCs w:val="22"/>
          <w:u w:val="single"/>
        </w:rPr>
        <w:t>ME</w:t>
      </w:r>
      <w:r w:rsidRPr="00480ECD" w:rsidR="008A701D">
        <w:rPr>
          <w:b/>
          <w:bCs/>
          <w:color w:val="0000FF"/>
          <w:sz w:val="22"/>
          <w:szCs w:val="22"/>
          <w:u w:val="single"/>
        </w:rPr>
        <w:t>M</w:t>
      </w:r>
      <w:r w:rsidRPr="00480ECD" w:rsidR="00CE3907">
        <w:rPr>
          <w:b/>
          <w:bCs/>
          <w:color w:val="0000FF"/>
          <w:sz w:val="22"/>
          <w:szCs w:val="22"/>
          <w:u w:val="single"/>
        </w:rPr>
        <w:t>B</w:t>
      </w:r>
      <w:r w:rsidRPr="00480ECD" w:rsidR="008A701D">
        <w:rPr>
          <w:b/>
          <w:bCs/>
          <w:color w:val="0000FF"/>
          <w:sz w:val="22"/>
          <w:szCs w:val="22"/>
          <w:u w:val="single"/>
        </w:rPr>
        <w:t>E</w:t>
      </w:r>
      <w:r w:rsidRPr="00480ECD" w:rsidR="00CE3907">
        <w:rPr>
          <w:b/>
          <w:bCs/>
          <w:color w:val="0000FF"/>
          <w:sz w:val="22"/>
          <w:szCs w:val="22"/>
          <w:u w:val="single"/>
        </w:rPr>
        <w:t xml:space="preserve">R OF ACADEMIC STAFF </w:t>
      </w:r>
      <w:r w:rsidRPr="00480ECD">
        <w:rPr>
          <w:b/>
          <w:bCs/>
          <w:sz w:val="22"/>
          <w:szCs w:val="22"/>
        </w:rPr>
        <w:t>AT LEAST 2 DAYS BEFORE YOUR PLANNED</w:t>
      </w:r>
      <w:r w:rsidRPr="00480ECD" w:rsidR="00635C9C">
        <w:rPr>
          <w:b/>
          <w:bCs/>
          <w:sz w:val="22"/>
          <w:szCs w:val="22"/>
        </w:rPr>
        <w:t xml:space="preserve"> </w:t>
      </w:r>
      <w:r w:rsidRPr="00480ECD">
        <w:rPr>
          <w:b/>
          <w:bCs/>
          <w:sz w:val="22"/>
          <w:szCs w:val="22"/>
        </w:rPr>
        <w:t xml:space="preserve">ACTIVITY. FORMS SHOULD BE SUBMITTED FROM YOUR </w:t>
      </w:r>
      <w:r w:rsidR="008731E7">
        <w:rPr>
          <w:b/>
          <w:bCs/>
          <w:sz w:val="22"/>
          <w:szCs w:val="22"/>
        </w:rPr>
        <w:t>UNIVERSITY</w:t>
      </w:r>
      <w:r w:rsidRPr="00480ECD">
        <w:rPr>
          <w:b/>
          <w:bCs/>
          <w:sz w:val="22"/>
          <w:szCs w:val="22"/>
        </w:rPr>
        <w:t xml:space="preserve"> EMAIL ACCOUNT.</w:t>
      </w:r>
    </w:p>
    <w:p w:rsidRPr="00915088" w:rsidR="00950AA5" w:rsidP="00635C9C" w:rsidRDefault="00950AA5" w14:paraId="05F0D856" w14:textId="6F01C73A">
      <w:pPr>
        <w:pStyle w:val="Heading1"/>
        <w:spacing w:after="7"/>
        <w:ind w:left="0"/>
      </w:pPr>
    </w:p>
    <w:tbl>
      <w:tblPr>
        <w:tblStyle w:val="TableGridLight"/>
        <w:tblW w:w="0" w:type="auto"/>
        <w:tblInd w:w="-5" w:type="dxa"/>
        <w:tblBorders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8"/>
        <w:gridCol w:w="5067"/>
        <w:gridCol w:w="1312"/>
        <w:gridCol w:w="850"/>
        <w:gridCol w:w="992"/>
      </w:tblGrid>
      <w:tr w:rsidRPr="00915088" w:rsidR="004B37C8" w:rsidTr="48C55098" w14:paraId="2B852C32" w14:textId="77777777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9" w:type="dxa"/>
            <w:gridSpan w:val="5"/>
            <w:tcMar/>
            <w:vAlign w:val="center"/>
          </w:tcPr>
          <w:p w:rsidRPr="008B7317" w:rsidR="004B37C8" w:rsidP="48C55098" w:rsidRDefault="64810D0B" w14:paraId="7A04F703" w14:textId="246D02C4">
            <w:pPr>
              <w:pStyle w:val="TableParagraph"/>
              <w:spacing w:after="7"/>
              <w:ind w:left="-220"/>
              <w:jc w:val="center"/>
              <w:rPr>
                <w:b w:val="1"/>
                <w:bCs w:val="1"/>
              </w:rPr>
            </w:pPr>
            <w:r w:rsidRPr="48C55098" w:rsidR="511B9B50">
              <w:rPr>
                <w:b w:val="1"/>
                <w:bCs w:val="1"/>
              </w:rPr>
              <w:t>Review and a</w:t>
            </w:r>
            <w:r w:rsidRPr="48C55098" w:rsidR="4856BBA8">
              <w:rPr>
                <w:b w:val="1"/>
                <w:bCs w:val="1"/>
              </w:rPr>
              <w:t>pproval</w:t>
            </w:r>
            <w:r w:rsidRPr="48C55098" w:rsidR="65BD75CC">
              <w:rPr>
                <w:b w:val="1"/>
                <w:bCs w:val="1"/>
              </w:rPr>
              <w:t xml:space="preserve"> by Course Leader/</w:t>
            </w:r>
            <w:r w:rsidRPr="48C55098" w:rsidR="7ECD8292">
              <w:rPr>
                <w:b w:val="1"/>
                <w:bCs w:val="1"/>
              </w:rPr>
              <w:t>Tutor</w:t>
            </w:r>
          </w:p>
        </w:tc>
      </w:tr>
      <w:tr w:rsidRPr="00915088" w:rsidR="00F615A7" w:rsidTr="48C55098" w14:paraId="58D29544" w14:textId="77777777">
        <w:trPr>
          <w:trHeight w:val="1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9" w:type="dxa"/>
            <w:gridSpan w:val="5"/>
            <w:tcMar/>
          </w:tcPr>
          <w:p w:rsidR="006A16E0" w:rsidP="00E45FC4" w:rsidRDefault="0014434C" w14:paraId="3D7A47D4" w14:textId="064DBA25">
            <w:pPr>
              <w:pStyle w:val="TableParagraph"/>
              <w:spacing w:before="47"/>
              <w:ind w:left="107"/>
            </w:pPr>
            <w:r>
              <w:t>I have reviewed the above request and</w:t>
            </w:r>
            <w:r w:rsidR="00D036C7">
              <w:t>, where required</w:t>
            </w:r>
            <w:r>
              <w:t xml:space="preserve"> </w:t>
            </w:r>
            <w:r w:rsidR="00FE354E">
              <w:t xml:space="preserve">discussed with </w:t>
            </w:r>
            <w:r w:rsidR="006A16E0">
              <w:t xml:space="preserve">colleagues to ensure </w:t>
            </w:r>
            <w:r w:rsidR="00225DCB">
              <w:t>associated booking and scheduling has taken place</w:t>
            </w:r>
            <w:r w:rsidR="00FE354E">
              <w:t xml:space="preserve">. </w:t>
            </w:r>
          </w:p>
          <w:p w:rsidRPr="00915088" w:rsidR="000E272B" w:rsidP="00E45FC4" w:rsidRDefault="00FE354E" w14:paraId="3C81C0EA" w14:textId="68B33161">
            <w:pPr>
              <w:pStyle w:val="TableParagraph"/>
              <w:spacing w:before="47"/>
              <w:ind w:left="107"/>
            </w:pPr>
            <w:r>
              <w:t xml:space="preserve">I </w:t>
            </w:r>
            <w:r w:rsidR="0014434C">
              <w:t xml:space="preserve">approve the individuals visiting university </w:t>
            </w:r>
            <w:r w:rsidR="00E45FC4">
              <w:t>premises</w:t>
            </w:r>
            <w:r w:rsidR="0014434C">
              <w:t xml:space="preserve"> for the purpose</w:t>
            </w:r>
            <w:r w:rsidR="00E45FC4">
              <w:t>s</w:t>
            </w:r>
            <w:r w:rsidR="0014434C">
              <w:t xml:space="preserve"> detailed</w:t>
            </w:r>
            <w:r>
              <w:t xml:space="preserve"> and confirm that:</w:t>
            </w:r>
          </w:p>
        </w:tc>
      </w:tr>
      <w:tr w:rsidRPr="00915088" w:rsidR="00120210" w:rsidTr="48C55098" w14:paraId="6AE4ED41" w14:textId="77777777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7" w:type="dxa"/>
            <w:gridSpan w:val="4"/>
            <w:tcMar/>
          </w:tcPr>
          <w:p w:rsidRPr="006A0B6C" w:rsidR="00120210" w:rsidP="0052729D" w:rsidRDefault="009A4100" w14:paraId="7A19D7BB" w14:textId="675FB6B4">
            <w:pPr>
              <w:pStyle w:val="TableParagraph"/>
              <w:numPr>
                <w:ilvl w:val="0"/>
                <w:numId w:val="9"/>
              </w:numPr>
              <w:spacing w:before="47"/>
            </w:pPr>
            <w:r w:rsidRPr="006A0B6C">
              <w:t>This request relates to a</w:t>
            </w:r>
            <w:r w:rsidR="00225DCB">
              <w:t xml:space="preserve"> </w:t>
            </w:r>
            <w:r w:rsidRPr="006A0B6C">
              <w:t>workshop booking</w:t>
            </w:r>
            <w:r w:rsidR="006A0B6C">
              <w:t xml:space="preserve">, </w:t>
            </w:r>
            <w:r w:rsidRPr="006A0B6C">
              <w:t xml:space="preserve">and the health and </w:t>
            </w:r>
            <w:r w:rsidRPr="006A0B6C" w:rsidR="006A0B6C">
              <w:t>safety</w:t>
            </w:r>
            <w:r w:rsidRPr="006A0B6C">
              <w:t xml:space="preserve"> </w:t>
            </w:r>
            <w:r w:rsidRPr="006A0B6C" w:rsidR="006A0B6C">
              <w:t>briefing</w:t>
            </w:r>
            <w:r w:rsidRPr="006A0B6C">
              <w:t xml:space="preserve"> will be </w:t>
            </w:r>
            <w:r w:rsidRPr="2C278BF8" w:rsidR="0056CF00">
              <w:t>carried out</w:t>
            </w:r>
            <w:r w:rsidRPr="006A0B6C">
              <w:t xml:space="preserve"> by a </w:t>
            </w:r>
            <w:r w:rsidRPr="006A0B6C" w:rsidR="006A0B6C">
              <w:t>technical</w:t>
            </w:r>
            <w:r w:rsidRPr="006A0B6C">
              <w:t xml:space="preserve"> staff</w:t>
            </w:r>
            <w:r w:rsidR="17091494">
              <w:t xml:space="preserve"> </w:t>
            </w:r>
            <w:r w:rsidRPr="2C278BF8" w:rsidR="17091494">
              <w:t>member</w:t>
            </w:r>
            <w:r w:rsidR="006A0B6C"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2" w:type="dxa"/>
            <w:tcMar/>
          </w:tcPr>
          <w:p w:rsidRPr="00915088" w:rsidR="00120210" w:rsidRDefault="00120210" w14:paraId="4C762136" w14:textId="77777777">
            <w:pPr>
              <w:pStyle w:val="TableParagraph"/>
            </w:pPr>
          </w:p>
        </w:tc>
      </w:tr>
      <w:tr w:rsidRPr="00915088" w:rsidR="009A4100" w:rsidTr="48C55098" w14:paraId="6446BD93" w14:textId="77777777">
        <w:trPr>
          <w:trHeight w:val="9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7" w:type="dxa"/>
            <w:gridSpan w:val="4"/>
            <w:tcMar/>
          </w:tcPr>
          <w:p w:rsidRPr="006A0B6C" w:rsidR="009A4100" w:rsidP="0052729D" w:rsidRDefault="006A0B6C" w14:paraId="06A7FFF8" w14:textId="2C10267E">
            <w:pPr>
              <w:pStyle w:val="TableParagraph"/>
              <w:numPr>
                <w:ilvl w:val="0"/>
                <w:numId w:val="9"/>
              </w:numPr>
              <w:spacing w:before="47"/>
            </w:pPr>
            <w:r w:rsidRPr="006A0B6C">
              <w:t xml:space="preserve">This request relates to a course space, </w:t>
            </w:r>
            <w:r>
              <w:t xml:space="preserve">the student has arranged access via the relevant academic team, the booking is on </w:t>
            </w:r>
            <w:proofErr w:type="spellStart"/>
            <w:r>
              <w:t>Celcat</w:t>
            </w:r>
            <w:proofErr w:type="spellEnd"/>
            <w:r>
              <w:t xml:space="preserve">, and I have arranged </w:t>
            </w:r>
            <w:r w:rsidR="005C2128">
              <w:t xml:space="preserve">myself or an </w:t>
            </w:r>
            <w:r w:rsidR="00323ECF">
              <w:t xml:space="preserve">academic </w:t>
            </w:r>
            <w:r w:rsidR="005C2128">
              <w:t>colleague</w:t>
            </w:r>
            <w:r w:rsidR="00323ECF">
              <w:t xml:space="preserve"> to undertake the visitors </w:t>
            </w:r>
            <w:r w:rsidR="005C2128">
              <w:t>briefing</w:t>
            </w:r>
            <w:r w:rsidR="00323ECF">
              <w:t xml:space="preserve">. </w:t>
            </w:r>
            <w: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2" w:type="dxa"/>
            <w:tcMar/>
          </w:tcPr>
          <w:p w:rsidRPr="00915088" w:rsidR="009A4100" w:rsidRDefault="009A4100" w14:paraId="76137A46" w14:textId="77777777">
            <w:pPr>
              <w:pStyle w:val="TableParagraph"/>
            </w:pPr>
          </w:p>
        </w:tc>
      </w:tr>
      <w:tr w:rsidRPr="00915088" w:rsidR="009A4100" w:rsidTr="48C55098" w14:paraId="5A7DD844" w14:textId="77777777">
        <w:trPr>
          <w:trHeight w:val="11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7" w:type="dxa"/>
            <w:gridSpan w:val="4"/>
            <w:tcMar/>
          </w:tcPr>
          <w:p w:rsidRPr="00CA1F4B" w:rsidR="009A4100" w:rsidP="0052729D" w:rsidRDefault="006A0B6C" w14:paraId="1A012CAE" w14:textId="59A2E039">
            <w:pPr>
              <w:pStyle w:val="TableParagraph"/>
              <w:numPr>
                <w:ilvl w:val="0"/>
                <w:numId w:val="9"/>
              </w:numPr>
              <w:spacing w:before="47"/>
            </w:pPr>
            <w:r w:rsidRPr="00CA1F4B">
              <w:t>This request relates to an open space in the university (for example, a foyer</w:t>
            </w:r>
            <w:r w:rsidR="00CA1F4B">
              <w:t xml:space="preserve"> or </w:t>
            </w:r>
            <w:r w:rsidRPr="00CA1F4B">
              <w:t>corridor</w:t>
            </w:r>
            <w:r w:rsidR="00CA1F4B">
              <w:t xml:space="preserve">) the student has </w:t>
            </w:r>
            <w:r w:rsidR="000B0AA2">
              <w:t>agreement from</w:t>
            </w:r>
            <w:r w:rsidR="00CA1F4B">
              <w:t xml:space="preserve"> estates to undertake the activity and </w:t>
            </w:r>
            <w:r w:rsidR="00110A9B">
              <w:t xml:space="preserve">I have arranged myself or an academic colleague to undertake the visitors briefing. 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2" w:type="dxa"/>
            <w:tcMar/>
          </w:tcPr>
          <w:p w:rsidRPr="00915088" w:rsidR="009A4100" w:rsidRDefault="009A4100" w14:paraId="3A1BE06F" w14:textId="77777777">
            <w:pPr>
              <w:pStyle w:val="TableParagraph"/>
            </w:pPr>
          </w:p>
        </w:tc>
      </w:tr>
      <w:tr w:rsidRPr="00915088" w:rsidR="00E45FC4" w:rsidTr="48C55098" w14:paraId="72086709" w14:textId="77777777">
        <w:trPr>
          <w:trHeight w:val="9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Mar/>
          </w:tcPr>
          <w:p w:rsidR="00D82AAF" w:rsidP="00CA1F4B" w:rsidRDefault="00D82AAF" w14:paraId="5A1876F5" w14:textId="77777777">
            <w:pPr>
              <w:pStyle w:val="TableParagraph"/>
              <w:spacing w:before="47"/>
              <w:ind w:left="107"/>
              <w:rPr>
                <w:b/>
                <w:bCs/>
              </w:rPr>
            </w:pPr>
          </w:p>
          <w:p w:rsidRPr="00CA1F4B" w:rsidR="00E45FC4" w:rsidP="00CA1F4B" w:rsidRDefault="00E45FC4" w14:paraId="5170CCB6" w14:textId="442BA9A8">
            <w:pPr>
              <w:pStyle w:val="TableParagraph"/>
              <w:spacing w:before="47"/>
              <w:ind w:left="107"/>
            </w:pPr>
            <w:r w:rsidRPr="008B7317">
              <w:rPr>
                <w:b/>
                <w:bCs/>
              </w:rPr>
              <w:t>Sign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67" w:type="dxa"/>
            <w:tcMar/>
          </w:tcPr>
          <w:p w:rsidRPr="00CA1F4B" w:rsidR="00E45FC4" w:rsidP="00CA1F4B" w:rsidRDefault="00E45FC4" w14:paraId="58F57E66" w14:textId="77777777">
            <w:pPr>
              <w:pStyle w:val="TableParagraph"/>
              <w:spacing w:before="47"/>
              <w:ind w:left="107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12" w:type="dxa"/>
            <w:tcMar/>
          </w:tcPr>
          <w:p w:rsidR="00D82AAF" w:rsidP="00CA1F4B" w:rsidRDefault="00D82AAF" w14:paraId="31BB19C8" w14:textId="77777777">
            <w:pPr>
              <w:pStyle w:val="TableParagraph"/>
              <w:spacing w:before="47"/>
              <w:ind w:left="107"/>
              <w:rPr>
                <w:b/>
                <w:bCs/>
              </w:rPr>
            </w:pPr>
          </w:p>
          <w:p w:rsidRPr="00CA1F4B" w:rsidR="00E45FC4" w:rsidP="00CA1F4B" w:rsidRDefault="00E45FC4" w14:paraId="0E18C50D" w14:textId="7798888A">
            <w:pPr>
              <w:pStyle w:val="TableParagraph"/>
              <w:spacing w:before="47"/>
              <w:ind w:left="107"/>
            </w:pPr>
            <w:r w:rsidRPr="008B7317">
              <w:rPr>
                <w:b/>
                <w:bCs/>
              </w:rPr>
              <w:t>D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  <w:gridSpan w:val="2"/>
            <w:tcMar/>
          </w:tcPr>
          <w:p w:rsidRPr="00915088" w:rsidR="00E45FC4" w:rsidRDefault="00E45FC4" w14:paraId="674C37DF" w14:textId="77777777">
            <w:pPr>
              <w:pStyle w:val="TableParagraph"/>
            </w:pPr>
          </w:p>
        </w:tc>
      </w:tr>
      <w:tr w:rsidRPr="00915088" w:rsidR="00E45FC4" w:rsidTr="48C55098" w14:paraId="2A462A19" w14:textId="77777777">
        <w:trPr>
          <w:trHeight w:val="9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Mar/>
          </w:tcPr>
          <w:p w:rsidR="00D82AAF" w:rsidP="00CA1F4B" w:rsidRDefault="00D82AAF" w14:paraId="2A0A7B3D" w14:textId="77777777">
            <w:pPr>
              <w:pStyle w:val="TableParagraph"/>
              <w:spacing w:before="47"/>
              <w:ind w:left="107"/>
              <w:rPr>
                <w:b/>
                <w:bCs/>
              </w:rPr>
            </w:pPr>
          </w:p>
          <w:p w:rsidRPr="00CA1F4B" w:rsidR="00E45FC4" w:rsidP="00CA1F4B" w:rsidRDefault="00E45FC4" w14:paraId="17D184C7" w14:textId="71D8ED0A">
            <w:pPr>
              <w:pStyle w:val="TableParagraph"/>
              <w:spacing w:before="47"/>
              <w:ind w:left="107"/>
            </w:pPr>
            <w:r w:rsidRPr="008B7317">
              <w:rPr>
                <w:b/>
                <w:bCs/>
              </w:rPr>
              <w:t>Print 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21" w:type="dxa"/>
            <w:gridSpan w:val="4"/>
            <w:tcMar/>
          </w:tcPr>
          <w:p w:rsidRPr="00915088" w:rsidR="00E45FC4" w:rsidRDefault="00E45FC4" w14:paraId="5BDF8D8C" w14:textId="77777777">
            <w:pPr>
              <w:pStyle w:val="TableParagraph"/>
            </w:pPr>
          </w:p>
        </w:tc>
      </w:tr>
    </w:tbl>
    <w:p w:rsidR="48C55098" w:rsidP="48C55098" w:rsidRDefault="48C55098" w14:paraId="1498E595" w14:textId="71A8BC63">
      <w:pPr>
        <w:pStyle w:val="Normal"/>
      </w:pPr>
    </w:p>
    <w:p w:rsidR="48C55098" w:rsidP="48C55098" w:rsidRDefault="48C55098" w14:paraId="444CA95A" w14:textId="67B00B68">
      <w:pPr>
        <w:pStyle w:val="Normal"/>
      </w:pPr>
    </w:p>
    <w:p w:rsidR="48C55098" w:rsidP="48C55098" w:rsidRDefault="48C55098" w14:paraId="62DAB013" w14:textId="020EA0BF">
      <w:pPr>
        <w:pStyle w:val="Normal"/>
        <w:jc w:val="center"/>
      </w:pPr>
    </w:p>
    <w:sectPr w:rsidRPr="00915088" w:rsidR="002C303A" w:rsidSect="008427F4">
      <w:headerReference w:type="default" r:id="rId13"/>
      <w:pgSz w:w="11910" w:h="16840" w:orient="portrait"/>
      <w:pgMar w:top="851" w:right="560" w:bottom="280" w:left="1220" w:header="60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C94CD1" w:rsidRDefault="00C94CD1" w14:paraId="34C889E1" w14:textId="77777777">
      <w:r>
        <w:separator/>
      </w:r>
    </w:p>
  </w:endnote>
  <w:endnote w:type="continuationSeparator" w:id="0">
    <w:p w:rsidR="00C94CD1" w:rsidRDefault="00C94CD1" w14:paraId="188B7031" w14:textId="77777777">
      <w:r>
        <w:continuationSeparator/>
      </w:r>
    </w:p>
  </w:endnote>
  <w:endnote w:type="continuationNotice" w:id="1">
    <w:p w:rsidR="00C94CD1" w:rsidRDefault="00C94CD1" w14:paraId="356B1F17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C94CD1" w:rsidRDefault="00C94CD1" w14:paraId="4434D2B0" w14:textId="77777777">
      <w:r>
        <w:separator/>
      </w:r>
    </w:p>
  </w:footnote>
  <w:footnote w:type="continuationSeparator" w:id="0">
    <w:p w:rsidR="00C94CD1" w:rsidRDefault="00C94CD1" w14:paraId="04972427" w14:textId="77777777">
      <w:r>
        <w:continuationSeparator/>
      </w:r>
    </w:p>
  </w:footnote>
  <w:footnote w:type="continuationNotice" w:id="1">
    <w:p w:rsidR="00C94CD1" w:rsidRDefault="00C94CD1" w14:paraId="3B8D0817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16du wp14">
  <w:p w:rsidR="0007492D" w:rsidP="0007492D" w:rsidRDefault="0007492D" w14:paraId="0A40793B" w14:textId="310BF80C">
    <w:pPr>
      <w:spacing w:before="10"/>
      <w:ind w:left="20" w:right="2"/>
      <w:rPr>
        <w:b/>
        <w:sz w:val="24"/>
        <w:szCs w:val="24"/>
      </w:rPr>
    </w:pPr>
    <w:r>
      <w:rPr>
        <w:b/>
        <w:sz w:val="24"/>
        <w:szCs w:val="24"/>
      </w:rPr>
      <w:t>Visitor on site request form</w:t>
    </w:r>
  </w:p>
  <w:p w:rsidRPr="00481120" w:rsidR="0007492D" w:rsidP="0007492D" w:rsidRDefault="00F2590D" w14:paraId="20B63E21" w14:textId="70B5E51E">
    <w:pPr>
      <w:spacing w:before="10"/>
      <w:ind w:left="20" w:right="2"/>
      <w:rPr>
        <w:b/>
        <w:sz w:val="24"/>
        <w:szCs w:val="24"/>
      </w:rPr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CBF29AA" wp14:editId="0D23A085">
              <wp:simplePos x="0" y="0"/>
              <wp:positionH relativeFrom="page">
                <wp:posOffset>787585</wp:posOffset>
              </wp:positionH>
              <wp:positionV relativeFrom="page">
                <wp:posOffset>600701</wp:posOffset>
              </wp:positionV>
              <wp:extent cx="4411980" cy="153512"/>
              <wp:effectExtent l="0" t="0" r="7620" b="12065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411980" cy="15351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50AA5" w:rsidRDefault="00950AA5" w14:paraId="11747EB9" w14:textId="376C8478">
                          <w:pPr>
                            <w:spacing w:before="10"/>
                            <w:ind w:left="20" w:right="2"/>
                            <w:rPr>
                              <w:b/>
                              <w:sz w:val="2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shapetype id="_x0000_t202" coordsize="21600,21600" o:spt="202" path="m,l,21600r21600,l21600,xe" w14:anchorId="0CBF29AA">
              <v:stroke joinstyle="miter"/>
              <v:path gradientshapeok="t" o:connecttype="rect"/>
            </v:shapetype>
            <v:shape id="Text Box 2" style="position:absolute;left:0;text-align:left;margin-left:62pt;margin-top:47.3pt;width:347.4pt;height:12.1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">
              <v:path arrowok="t"/>
              <v:textbox inset="0,0,0,0">
                <w:txbxContent>
                  <w:p w:rsidR="00950AA5" w:rsidRDefault="00950AA5" w14:paraId="11747EB9" w14:textId="376C8478">
                    <w:pPr>
                      <w:spacing w:before="10"/>
                      <w:ind w:left="20" w:right="2"/>
                      <w:rPr>
                        <w:b/>
                        <w:sz w:val="2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07492D">
      <w:rPr>
        <w:b/>
        <w:sz w:val="24"/>
        <w:szCs w:val="24"/>
      </w:rPr>
      <w:t>202</w:t>
    </w:r>
    <w:r w:rsidR="008731E7">
      <w:rPr>
        <w:b/>
        <w:sz w:val="24"/>
        <w:szCs w:val="24"/>
      </w:rPr>
      <w:t>4</w:t>
    </w:r>
    <w:r w:rsidR="0007492D">
      <w:rPr>
        <w:b/>
        <w:sz w:val="24"/>
        <w:szCs w:val="24"/>
      </w:rPr>
      <w:t>/2</w:t>
    </w:r>
    <w:r w:rsidR="008731E7">
      <w:rPr>
        <w:b/>
        <w:sz w:val="24"/>
        <w:szCs w:val="24"/>
      </w:rPr>
      <w:t>5</w:t>
    </w:r>
  </w:p>
  <w:p w:rsidR="00950AA5" w:rsidRDefault="000831FC" w14:paraId="1A4E3BFA" w14:textId="6F6AD68D">
    <w:pPr>
      <w:pStyle w:val="BodyText"/>
      <w:spacing w:before="0" w:line="14" w:lineRule="auto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5BE78603" wp14:editId="5C0D0A96">
              <wp:simplePos x="0" y="0"/>
              <wp:positionH relativeFrom="page">
                <wp:posOffset>790575</wp:posOffset>
              </wp:positionH>
              <wp:positionV relativeFrom="page">
                <wp:posOffset>1171575</wp:posOffset>
              </wp:positionV>
              <wp:extent cx="1886585" cy="20955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886585" cy="209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50AA5" w:rsidRDefault="00950AA5" w14:paraId="2F0AE461" w14:textId="34BD0FA3">
                          <w:pPr>
                            <w:spacing w:before="10"/>
                            <w:ind w:left="20"/>
                            <w:rPr>
                              <w:b/>
                              <w:sz w:val="2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id="Text Box 1" style="position:absolute;margin-left:62.25pt;margin-top:92.25pt;width:148.55pt;height:16.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" w14:anchorId="5BE78603">
              <v:path arrowok="t"/>
              <v:textbox inset="0,0,0,0">
                <w:txbxContent>
                  <w:p w:rsidR="00950AA5" w:rsidRDefault="00950AA5" w14:paraId="2F0AE461" w14:textId="34BD0FA3">
                    <w:pPr>
                      <w:spacing w:before="10"/>
                      <w:ind w:left="20"/>
                      <w:rPr>
                        <w:b/>
                        <w:sz w:val="2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41F3D84"/>
    <w:multiLevelType w:val="hybridMultilevel"/>
    <w:tmpl w:val="687E1D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B5808"/>
    <w:multiLevelType w:val="hybridMultilevel"/>
    <w:tmpl w:val="26FE4984"/>
    <w:lvl w:ilvl="0" w:tplc="FFFFFFFF">
      <w:start w:val="1"/>
      <w:numFmt w:val="decimal"/>
      <w:lvlText w:val="%1."/>
      <w:lvlJc w:val="left"/>
      <w:pPr>
        <w:ind w:left="890" w:hanging="360"/>
      </w:pPr>
    </w:lvl>
    <w:lvl w:ilvl="1" w:tplc="08090019" w:tentative="1">
      <w:start w:val="1"/>
      <w:numFmt w:val="lowerLetter"/>
      <w:lvlText w:val="%2."/>
      <w:lvlJc w:val="left"/>
      <w:pPr>
        <w:ind w:left="1547" w:hanging="360"/>
      </w:pPr>
    </w:lvl>
    <w:lvl w:ilvl="2" w:tplc="0809001B" w:tentative="1">
      <w:start w:val="1"/>
      <w:numFmt w:val="lowerRoman"/>
      <w:lvlText w:val="%3."/>
      <w:lvlJc w:val="right"/>
      <w:pPr>
        <w:ind w:left="2267" w:hanging="180"/>
      </w:pPr>
    </w:lvl>
    <w:lvl w:ilvl="3" w:tplc="0809000F" w:tentative="1">
      <w:start w:val="1"/>
      <w:numFmt w:val="decimal"/>
      <w:lvlText w:val="%4."/>
      <w:lvlJc w:val="left"/>
      <w:pPr>
        <w:ind w:left="2987" w:hanging="360"/>
      </w:pPr>
    </w:lvl>
    <w:lvl w:ilvl="4" w:tplc="08090019" w:tentative="1">
      <w:start w:val="1"/>
      <w:numFmt w:val="lowerLetter"/>
      <w:lvlText w:val="%5."/>
      <w:lvlJc w:val="left"/>
      <w:pPr>
        <w:ind w:left="3707" w:hanging="360"/>
      </w:pPr>
    </w:lvl>
    <w:lvl w:ilvl="5" w:tplc="0809001B" w:tentative="1">
      <w:start w:val="1"/>
      <w:numFmt w:val="lowerRoman"/>
      <w:lvlText w:val="%6."/>
      <w:lvlJc w:val="right"/>
      <w:pPr>
        <w:ind w:left="4427" w:hanging="180"/>
      </w:pPr>
    </w:lvl>
    <w:lvl w:ilvl="6" w:tplc="0809000F" w:tentative="1">
      <w:start w:val="1"/>
      <w:numFmt w:val="decimal"/>
      <w:lvlText w:val="%7."/>
      <w:lvlJc w:val="left"/>
      <w:pPr>
        <w:ind w:left="5147" w:hanging="360"/>
      </w:pPr>
    </w:lvl>
    <w:lvl w:ilvl="7" w:tplc="08090019" w:tentative="1">
      <w:start w:val="1"/>
      <w:numFmt w:val="lowerLetter"/>
      <w:lvlText w:val="%8."/>
      <w:lvlJc w:val="left"/>
      <w:pPr>
        <w:ind w:left="5867" w:hanging="360"/>
      </w:pPr>
    </w:lvl>
    <w:lvl w:ilvl="8" w:tplc="08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2" w15:restartNumberingAfterBreak="0">
    <w:nsid w:val="3FF00917"/>
    <w:multiLevelType w:val="hybridMultilevel"/>
    <w:tmpl w:val="D0D04730"/>
    <w:lvl w:ilvl="0" w:tplc="0809000F">
      <w:start w:val="1"/>
      <w:numFmt w:val="decimal"/>
      <w:lvlText w:val="%1."/>
      <w:lvlJc w:val="left"/>
      <w:pPr>
        <w:ind w:left="783" w:hanging="360"/>
      </w:pPr>
    </w:lvl>
    <w:lvl w:ilvl="1" w:tplc="08090019" w:tentative="1">
      <w:start w:val="1"/>
      <w:numFmt w:val="lowerLetter"/>
      <w:lvlText w:val="%2."/>
      <w:lvlJc w:val="left"/>
      <w:pPr>
        <w:ind w:left="1503" w:hanging="360"/>
      </w:pPr>
    </w:lvl>
    <w:lvl w:ilvl="2" w:tplc="0809001B" w:tentative="1">
      <w:start w:val="1"/>
      <w:numFmt w:val="lowerRoman"/>
      <w:lvlText w:val="%3."/>
      <w:lvlJc w:val="right"/>
      <w:pPr>
        <w:ind w:left="2223" w:hanging="180"/>
      </w:pPr>
    </w:lvl>
    <w:lvl w:ilvl="3" w:tplc="0809000F" w:tentative="1">
      <w:start w:val="1"/>
      <w:numFmt w:val="decimal"/>
      <w:lvlText w:val="%4."/>
      <w:lvlJc w:val="left"/>
      <w:pPr>
        <w:ind w:left="2943" w:hanging="360"/>
      </w:pPr>
    </w:lvl>
    <w:lvl w:ilvl="4" w:tplc="08090019" w:tentative="1">
      <w:start w:val="1"/>
      <w:numFmt w:val="lowerLetter"/>
      <w:lvlText w:val="%5."/>
      <w:lvlJc w:val="left"/>
      <w:pPr>
        <w:ind w:left="3663" w:hanging="360"/>
      </w:pPr>
    </w:lvl>
    <w:lvl w:ilvl="5" w:tplc="0809001B" w:tentative="1">
      <w:start w:val="1"/>
      <w:numFmt w:val="lowerRoman"/>
      <w:lvlText w:val="%6."/>
      <w:lvlJc w:val="right"/>
      <w:pPr>
        <w:ind w:left="4383" w:hanging="180"/>
      </w:pPr>
    </w:lvl>
    <w:lvl w:ilvl="6" w:tplc="0809000F" w:tentative="1">
      <w:start w:val="1"/>
      <w:numFmt w:val="decimal"/>
      <w:lvlText w:val="%7."/>
      <w:lvlJc w:val="left"/>
      <w:pPr>
        <w:ind w:left="5103" w:hanging="360"/>
      </w:pPr>
    </w:lvl>
    <w:lvl w:ilvl="7" w:tplc="08090019" w:tentative="1">
      <w:start w:val="1"/>
      <w:numFmt w:val="lowerLetter"/>
      <w:lvlText w:val="%8."/>
      <w:lvlJc w:val="left"/>
      <w:pPr>
        <w:ind w:left="5823" w:hanging="360"/>
      </w:pPr>
    </w:lvl>
    <w:lvl w:ilvl="8" w:tplc="08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3" w15:restartNumberingAfterBreak="0">
    <w:nsid w:val="40FF2B49"/>
    <w:multiLevelType w:val="hybridMultilevel"/>
    <w:tmpl w:val="8F9A87E0"/>
    <w:lvl w:ilvl="0" w:tplc="FD2AFF84">
      <w:start w:val="1"/>
      <w:numFmt w:val="decimal"/>
      <w:lvlText w:val="%1."/>
      <w:lvlJc w:val="left"/>
      <w:pPr>
        <w:ind w:left="827" w:hanging="360"/>
      </w:pPr>
      <w:rPr>
        <w:rFonts w:hint="default" w:ascii="Arial" w:hAnsi="Arial" w:eastAsia="Arial" w:cs="Arial"/>
        <w:spacing w:val="-1"/>
        <w:w w:val="99"/>
        <w:sz w:val="20"/>
        <w:szCs w:val="20"/>
        <w:lang w:val="en-GB" w:eastAsia="en-US" w:bidi="ar-SA"/>
      </w:rPr>
    </w:lvl>
    <w:lvl w:ilvl="1" w:tplc="0DEC537E">
      <w:numFmt w:val="bullet"/>
      <w:lvlText w:val="•"/>
      <w:lvlJc w:val="left"/>
      <w:pPr>
        <w:ind w:left="1720" w:hanging="360"/>
      </w:pPr>
      <w:rPr>
        <w:rFonts w:hint="default"/>
        <w:lang w:val="en-GB" w:eastAsia="en-US" w:bidi="ar-SA"/>
      </w:rPr>
    </w:lvl>
    <w:lvl w:ilvl="2" w:tplc="9C5CF54E">
      <w:numFmt w:val="bullet"/>
      <w:lvlText w:val="•"/>
      <w:lvlJc w:val="left"/>
      <w:pPr>
        <w:ind w:left="2620" w:hanging="360"/>
      </w:pPr>
      <w:rPr>
        <w:rFonts w:hint="default"/>
        <w:lang w:val="en-GB" w:eastAsia="en-US" w:bidi="ar-SA"/>
      </w:rPr>
    </w:lvl>
    <w:lvl w:ilvl="3" w:tplc="4C8E562A">
      <w:numFmt w:val="bullet"/>
      <w:lvlText w:val="•"/>
      <w:lvlJc w:val="left"/>
      <w:pPr>
        <w:ind w:left="3520" w:hanging="360"/>
      </w:pPr>
      <w:rPr>
        <w:rFonts w:hint="default"/>
        <w:lang w:val="en-GB" w:eastAsia="en-US" w:bidi="ar-SA"/>
      </w:rPr>
    </w:lvl>
    <w:lvl w:ilvl="4" w:tplc="11729254">
      <w:numFmt w:val="bullet"/>
      <w:lvlText w:val="•"/>
      <w:lvlJc w:val="left"/>
      <w:pPr>
        <w:ind w:left="4421" w:hanging="360"/>
      </w:pPr>
      <w:rPr>
        <w:rFonts w:hint="default"/>
        <w:lang w:val="en-GB" w:eastAsia="en-US" w:bidi="ar-SA"/>
      </w:rPr>
    </w:lvl>
    <w:lvl w:ilvl="5" w:tplc="2CE0D56A">
      <w:numFmt w:val="bullet"/>
      <w:lvlText w:val="•"/>
      <w:lvlJc w:val="left"/>
      <w:pPr>
        <w:ind w:left="5321" w:hanging="360"/>
      </w:pPr>
      <w:rPr>
        <w:rFonts w:hint="default"/>
        <w:lang w:val="en-GB" w:eastAsia="en-US" w:bidi="ar-SA"/>
      </w:rPr>
    </w:lvl>
    <w:lvl w:ilvl="6" w:tplc="E2B4B216">
      <w:numFmt w:val="bullet"/>
      <w:lvlText w:val="•"/>
      <w:lvlJc w:val="left"/>
      <w:pPr>
        <w:ind w:left="6221" w:hanging="360"/>
      </w:pPr>
      <w:rPr>
        <w:rFonts w:hint="default"/>
        <w:lang w:val="en-GB" w:eastAsia="en-US" w:bidi="ar-SA"/>
      </w:rPr>
    </w:lvl>
    <w:lvl w:ilvl="7" w:tplc="69267592">
      <w:numFmt w:val="bullet"/>
      <w:lvlText w:val="•"/>
      <w:lvlJc w:val="left"/>
      <w:pPr>
        <w:ind w:left="7122" w:hanging="360"/>
      </w:pPr>
      <w:rPr>
        <w:rFonts w:hint="default"/>
        <w:lang w:val="en-GB" w:eastAsia="en-US" w:bidi="ar-SA"/>
      </w:rPr>
    </w:lvl>
    <w:lvl w:ilvl="8" w:tplc="D9BA2C20">
      <w:numFmt w:val="bullet"/>
      <w:lvlText w:val="•"/>
      <w:lvlJc w:val="left"/>
      <w:pPr>
        <w:ind w:left="8022" w:hanging="360"/>
      </w:pPr>
      <w:rPr>
        <w:rFonts w:hint="default"/>
        <w:lang w:val="en-GB" w:eastAsia="en-US" w:bidi="ar-SA"/>
      </w:rPr>
    </w:lvl>
  </w:abstractNum>
  <w:abstractNum w:abstractNumId="4" w15:restartNumberingAfterBreak="0">
    <w:nsid w:val="549D4461"/>
    <w:multiLevelType w:val="hybridMultilevel"/>
    <w:tmpl w:val="08F640F8"/>
    <w:lvl w:ilvl="0" w:tplc="0809000F">
      <w:start w:val="1"/>
      <w:numFmt w:val="decimal"/>
      <w:lvlText w:val="%1."/>
      <w:lvlJc w:val="left"/>
      <w:pPr>
        <w:ind w:left="827" w:hanging="360"/>
      </w:pPr>
    </w:lvl>
    <w:lvl w:ilvl="1" w:tplc="08090019" w:tentative="1">
      <w:start w:val="1"/>
      <w:numFmt w:val="lowerLetter"/>
      <w:lvlText w:val="%2."/>
      <w:lvlJc w:val="left"/>
      <w:pPr>
        <w:ind w:left="1547" w:hanging="360"/>
      </w:pPr>
    </w:lvl>
    <w:lvl w:ilvl="2" w:tplc="0809001B" w:tentative="1">
      <w:start w:val="1"/>
      <w:numFmt w:val="lowerRoman"/>
      <w:lvlText w:val="%3."/>
      <w:lvlJc w:val="right"/>
      <w:pPr>
        <w:ind w:left="2267" w:hanging="180"/>
      </w:pPr>
    </w:lvl>
    <w:lvl w:ilvl="3" w:tplc="0809000F" w:tentative="1">
      <w:start w:val="1"/>
      <w:numFmt w:val="decimal"/>
      <w:lvlText w:val="%4."/>
      <w:lvlJc w:val="left"/>
      <w:pPr>
        <w:ind w:left="2987" w:hanging="360"/>
      </w:pPr>
    </w:lvl>
    <w:lvl w:ilvl="4" w:tplc="08090019" w:tentative="1">
      <w:start w:val="1"/>
      <w:numFmt w:val="lowerLetter"/>
      <w:lvlText w:val="%5."/>
      <w:lvlJc w:val="left"/>
      <w:pPr>
        <w:ind w:left="3707" w:hanging="360"/>
      </w:pPr>
    </w:lvl>
    <w:lvl w:ilvl="5" w:tplc="0809001B" w:tentative="1">
      <w:start w:val="1"/>
      <w:numFmt w:val="lowerRoman"/>
      <w:lvlText w:val="%6."/>
      <w:lvlJc w:val="right"/>
      <w:pPr>
        <w:ind w:left="4427" w:hanging="180"/>
      </w:pPr>
    </w:lvl>
    <w:lvl w:ilvl="6" w:tplc="0809000F" w:tentative="1">
      <w:start w:val="1"/>
      <w:numFmt w:val="decimal"/>
      <w:lvlText w:val="%7."/>
      <w:lvlJc w:val="left"/>
      <w:pPr>
        <w:ind w:left="5147" w:hanging="360"/>
      </w:pPr>
    </w:lvl>
    <w:lvl w:ilvl="7" w:tplc="08090019" w:tentative="1">
      <w:start w:val="1"/>
      <w:numFmt w:val="lowerLetter"/>
      <w:lvlText w:val="%8."/>
      <w:lvlJc w:val="left"/>
      <w:pPr>
        <w:ind w:left="5867" w:hanging="360"/>
      </w:pPr>
    </w:lvl>
    <w:lvl w:ilvl="8" w:tplc="08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5" w15:restartNumberingAfterBreak="0">
    <w:nsid w:val="55AC6D72"/>
    <w:multiLevelType w:val="hybridMultilevel"/>
    <w:tmpl w:val="D0D04730"/>
    <w:lvl w:ilvl="0" w:tplc="FFFFFFFF">
      <w:start w:val="1"/>
      <w:numFmt w:val="decimal"/>
      <w:lvlText w:val="%1."/>
      <w:lvlJc w:val="left"/>
      <w:pPr>
        <w:ind w:left="783" w:hanging="360"/>
      </w:pPr>
    </w:lvl>
    <w:lvl w:ilvl="1" w:tplc="FFFFFFFF" w:tentative="1">
      <w:start w:val="1"/>
      <w:numFmt w:val="lowerLetter"/>
      <w:lvlText w:val="%2."/>
      <w:lvlJc w:val="left"/>
      <w:pPr>
        <w:ind w:left="1503" w:hanging="360"/>
      </w:pPr>
    </w:lvl>
    <w:lvl w:ilvl="2" w:tplc="FFFFFFFF" w:tentative="1">
      <w:start w:val="1"/>
      <w:numFmt w:val="lowerRoman"/>
      <w:lvlText w:val="%3."/>
      <w:lvlJc w:val="right"/>
      <w:pPr>
        <w:ind w:left="2223" w:hanging="180"/>
      </w:pPr>
    </w:lvl>
    <w:lvl w:ilvl="3" w:tplc="FFFFFFFF" w:tentative="1">
      <w:start w:val="1"/>
      <w:numFmt w:val="decimal"/>
      <w:lvlText w:val="%4."/>
      <w:lvlJc w:val="left"/>
      <w:pPr>
        <w:ind w:left="2943" w:hanging="360"/>
      </w:pPr>
    </w:lvl>
    <w:lvl w:ilvl="4" w:tplc="FFFFFFFF" w:tentative="1">
      <w:start w:val="1"/>
      <w:numFmt w:val="lowerLetter"/>
      <w:lvlText w:val="%5."/>
      <w:lvlJc w:val="left"/>
      <w:pPr>
        <w:ind w:left="3663" w:hanging="360"/>
      </w:pPr>
    </w:lvl>
    <w:lvl w:ilvl="5" w:tplc="FFFFFFFF" w:tentative="1">
      <w:start w:val="1"/>
      <w:numFmt w:val="lowerRoman"/>
      <w:lvlText w:val="%6."/>
      <w:lvlJc w:val="right"/>
      <w:pPr>
        <w:ind w:left="4383" w:hanging="180"/>
      </w:pPr>
    </w:lvl>
    <w:lvl w:ilvl="6" w:tplc="FFFFFFFF" w:tentative="1">
      <w:start w:val="1"/>
      <w:numFmt w:val="decimal"/>
      <w:lvlText w:val="%7."/>
      <w:lvlJc w:val="left"/>
      <w:pPr>
        <w:ind w:left="5103" w:hanging="360"/>
      </w:pPr>
    </w:lvl>
    <w:lvl w:ilvl="7" w:tplc="FFFFFFFF" w:tentative="1">
      <w:start w:val="1"/>
      <w:numFmt w:val="lowerLetter"/>
      <w:lvlText w:val="%8."/>
      <w:lvlJc w:val="left"/>
      <w:pPr>
        <w:ind w:left="5823" w:hanging="360"/>
      </w:pPr>
    </w:lvl>
    <w:lvl w:ilvl="8" w:tplc="FFFFFFFF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6" w15:restartNumberingAfterBreak="0">
    <w:nsid w:val="764D387D"/>
    <w:multiLevelType w:val="hybridMultilevel"/>
    <w:tmpl w:val="D0D04730"/>
    <w:lvl w:ilvl="0" w:tplc="FFFFFFFF">
      <w:start w:val="1"/>
      <w:numFmt w:val="decimal"/>
      <w:lvlText w:val="%1."/>
      <w:lvlJc w:val="left"/>
      <w:pPr>
        <w:ind w:left="783" w:hanging="360"/>
      </w:pPr>
    </w:lvl>
    <w:lvl w:ilvl="1" w:tplc="FFFFFFFF" w:tentative="1">
      <w:start w:val="1"/>
      <w:numFmt w:val="lowerLetter"/>
      <w:lvlText w:val="%2."/>
      <w:lvlJc w:val="left"/>
      <w:pPr>
        <w:ind w:left="1503" w:hanging="360"/>
      </w:pPr>
    </w:lvl>
    <w:lvl w:ilvl="2" w:tplc="FFFFFFFF" w:tentative="1">
      <w:start w:val="1"/>
      <w:numFmt w:val="lowerRoman"/>
      <w:lvlText w:val="%3."/>
      <w:lvlJc w:val="right"/>
      <w:pPr>
        <w:ind w:left="2223" w:hanging="180"/>
      </w:pPr>
    </w:lvl>
    <w:lvl w:ilvl="3" w:tplc="FFFFFFFF" w:tentative="1">
      <w:start w:val="1"/>
      <w:numFmt w:val="decimal"/>
      <w:lvlText w:val="%4."/>
      <w:lvlJc w:val="left"/>
      <w:pPr>
        <w:ind w:left="2943" w:hanging="360"/>
      </w:pPr>
    </w:lvl>
    <w:lvl w:ilvl="4" w:tplc="FFFFFFFF" w:tentative="1">
      <w:start w:val="1"/>
      <w:numFmt w:val="lowerLetter"/>
      <w:lvlText w:val="%5."/>
      <w:lvlJc w:val="left"/>
      <w:pPr>
        <w:ind w:left="3663" w:hanging="360"/>
      </w:pPr>
    </w:lvl>
    <w:lvl w:ilvl="5" w:tplc="FFFFFFFF" w:tentative="1">
      <w:start w:val="1"/>
      <w:numFmt w:val="lowerRoman"/>
      <w:lvlText w:val="%6."/>
      <w:lvlJc w:val="right"/>
      <w:pPr>
        <w:ind w:left="4383" w:hanging="180"/>
      </w:pPr>
    </w:lvl>
    <w:lvl w:ilvl="6" w:tplc="FFFFFFFF" w:tentative="1">
      <w:start w:val="1"/>
      <w:numFmt w:val="decimal"/>
      <w:lvlText w:val="%7."/>
      <w:lvlJc w:val="left"/>
      <w:pPr>
        <w:ind w:left="5103" w:hanging="360"/>
      </w:pPr>
    </w:lvl>
    <w:lvl w:ilvl="7" w:tplc="FFFFFFFF" w:tentative="1">
      <w:start w:val="1"/>
      <w:numFmt w:val="lowerLetter"/>
      <w:lvlText w:val="%8."/>
      <w:lvlJc w:val="left"/>
      <w:pPr>
        <w:ind w:left="5823" w:hanging="360"/>
      </w:pPr>
    </w:lvl>
    <w:lvl w:ilvl="8" w:tplc="FFFFFFFF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7" w15:restartNumberingAfterBreak="0">
    <w:nsid w:val="767C4C4F"/>
    <w:multiLevelType w:val="hybridMultilevel"/>
    <w:tmpl w:val="555616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03152183">
    <w:abstractNumId w:val="3"/>
  </w:num>
  <w:num w:numId="2" w16cid:durableId="26492377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07328644">
    <w:abstractNumId w:val="7"/>
  </w:num>
  <w:num w:numId="4" w16cid:durableId="719474288">
    <w:abstractNumId w:val="4"/>
  </w:num>
  <w:num w:numId="5" w16cid:durableId="2128505160">
    <w:abstractNumId w:val="0"/>
  </w:num>
  <w:num w:numId="6" w16cid:durableId="1706323352">
    <w:abstractNumId w:val="2"/>
  </w:num>
  <w:num w:numId="7" w16cid:durableId="2089957434">
    <w:abstractNumId w:val="5"/>
  </w:num>
  <w:num w:numId="8" w16cid:durableId="1360929530">
    <w:abstractNumId w:val="6"/>
  </w:num>
  <w:num w:numId="9" w16cid:durableId="5986372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LM0sjAxMzG2tDRX0lEKTi0uzszPAykwrgUAg8g0zywAAAA="/>
  </w:docVars>
  <w:rsids>
    <w:rsidRoot w:val="00950AA5"/>
    <w:rsid w:val="000345FF"/>
    <w:rsid w:val="000365B4"/>
    <w:rsid w:val="00065807"/>
    <w:rsid w:val="0007492D"/>
    <w:rsid w:val="000831FC"/>
    <w:rsid w:val="00091DF2"/>
    <w:rsid w:val="000B0AA2"/>
    <w:rsid w:val="000B3A27"/>
    <w:rsid w:val="000C237E"/>
    <w:rsid w:val="000C4077"/>
    <w:rsid w:val="000E272B"/>
    <w:rsid w:val="000E4429"/>
    <w:rsid w:val="00110A9B"/>
    <w:rsid w:val="00112A29"/>
    <w:rsid w:val="00120210"/>
    <w:rsid w:val="001218DC"/>
    <w:rsid w:val="00122BFC"/>
    <w:rsid w:val="0014434C"/>
    <w:rsid w:val="00150DAD"/>
    <w:rsid w:val="00175AED"/>
    <w:rsid w:val="00195C93"/>
    <w:rsid w:val="001A2098"/>
    <w:rsid w:val="001C045B"/>
    <w:rsid w:val="001C5848"/>
    <w:rsid w:val="001D13B5"/>
    <w:rsid w:val="001D3247"/>
    <w:rsid w:val="001D4570"/>
    <w:rsid w:val="001D6BC9"/>
    <w:rsid w:val="001E0401"/>
    <w:rsid w:val="001E652B"/>
    <w:rsid w:val="002100C0"/>
    <w:rsid w:val="002162C1"/>
    <w:rsid w:val="00217AE8"/>
    <w:rsid w:val="00225DCB"/>
    <w:rsid w:val="002841B3"/>
    <w:rsid w:val="002A6469"/>
    <w:rsid w:val="002C303A"/>
    <w:rsid w:val="002D30DF"/>
    <w:rsid w:val="002D389E"/>
    <w:rsid w:val="002E0228"/>
    <w:rsid w:val="003008F6"/>
    <w:rsid w:val="0030416E"/>
    <w:rsid w:val="00316836"/>
    <w:rsid w:val="00317576"/>
    <w:rsid w:val="00323ECF"/>
    <w:rsid w:val="0034014F"/>
    <w:rsid w:val="00344552"/>
    <w:rsid w:val="00383A14"/>
    <w:rsid w:val="003A51B9"/>
    <w:rsid w:val="003B0920"/>
    <w:rsid w:val="003B0B58"/>
    <w:rsid w:val="003B20D7"/>
    <w:rsid w:val="003B5026"/>
    <w:rsid w:val="003C382A"/>
    <w:rsid w:val="003F2FAF"/>
    <w:rsid w:val="003F4C58"/>
    <w:rsid w:val="003F5DC0"/>
    <w:rsid w:val="0040719B"/>
    <w:rsid w:val="0041456A"/>
    <w:rsid w:val="004274AD"/>
    <w:rsid w:val="00432849"/>
    <w:rsid w:val="00434287"/>
    <w:rsid w:val="0047048F"/>
    <w:rsid w:val="004773B9"/>
    <w:rsid w:val="00480C08"/>
    <w:rsid w:val="00480ECD"/>
    <w:rsid w:val="00481120"/>
    <w:rsid w:val="00484174"/>
    <w:rsid w:val="00493C54"/>
    <w:rsid w:val="004A2A7F"/>
    <w:rsid w:val="004B37C8"/>
    <w:rsid w:val="004E77DE"/>
    <w:rsid w:val="0052729D"/>
    <w:rsid w:val="0055222C"/>
    <w:rsid w:val="0056CF00"/>
    <w:rsid w:val="00586D9E"/>
    <w:rsid w:val="005C2128"/>
    <w:rsid w:val="005F2DB4"/>
    <w:rsid w:val="00604C2D"/>
    <w:rsid w:val="00605A14"/>
    <w:rsid w:val="006157A7"/>
    <w:rsid w:val="00635C9C"/>
    <w:rsid w:val="006445FB"/>
    <w:rsid w:val="00661AE0"/>
    <w:rsid w:val="00667D6C"/>
    <w:rsid w:val="00681536"/>
    <w:rsid w:val="00681C27"/>
    <w:rsid w:val="006A0B6C"/>
    <w:rsid w:val="006A16E0"/>
    <w:rsid w:val="006A485E"/>
    <w:rsid w:val="006B29A9"/>
    <w:rsid w:val="006B44ED"/>
    <w:rsid w:val="006C081A"/>
    <w:rsid w:val="006F0032"/>
    <w:rsid w:val="007144FA"/>
    <w:rsid w:val="00724F5D"/>
    <w:rsid w:val="00726421"/>
    <w:rsid w:val="0075406A"/>
    <w:rsid w:val="00763D35"/>
    <w:rsid w:val="007658ED"/>
    <w:rsid w:val="0078014A"/>
    <w:rsid w:val="00785D68"/>
    <w:rsid w:val="007A23A1"/>
    <w:rsid w:val="007A2687"/>
    <w:rsid w:val="007B73A2"/>
    <w:rsid w:val="007D3EC8"/>
    <w:rsid w:val="00801AB6"/>
    <w:rsid w:val="00802EEC"/>
    <w:rsid w:val="008427F4"/>
    <w:rsid w:val="00847496"/>
    <w:rsid w:val="008500C5"/>
    <w:rsid w:val="008731E7"/>
    <w:rsid w:val="0089599F"/>
    <w:rsid w:val="008A701D"/>
    <w:rsid w:val="008B5489"/>
    <w:rsid w:val="008B7317"/>
    <w:rsid w:val="008C36A5"/>
    <w:rsid w:val="008C7009"/>
    <w:rsid w:val="008D5704"/>
    <w:rsid w:val="00902285"/>
    <w:rsid w:val="009050C5"/>
    <w:rsid w:val="00915088"/>
    <w:rsid w:val="00950AA5"/>
    <w:rsid w:val="00955EC3"/>
    <w:rsid w:val="009A4100"/>
    <w:rsid w:val="009A6ED8"/>
    <w:rsid w:val="009B0FEE"/>
    <w:rsid w:val="009D3DF3"/>
    <w:rsid w:val="009D678C"/>
    <w:rsid w:val="00A35025"/>
    <w:rsid w:val="00A51423"/>
    <w:rsid w:val="00A62F06"/>
    <w:rsid w:val="00A64EF8"/>
    <w:rsid w:val="00A70EC5"/>
    <w:rsid w:val="00A77FE9"/>
    <w:rsid w:val="00A818CE"/>
    <w:rsid w:val="00AC03A1"/>
    <w:rsid w:val="00AD58AA"/>
    <w:rsid w:val="00AD598E"/>
    <w:rsid w:val="00B300B8"/>
    <w:rsid w:val="00B34604"/>
    <w:rsid w:val="00B60217"/>
    <w:rsid w:val="00B74E7E"/>
    <w:rsid w:val="00B83BCD"/>
    <w:rsid w:val="00B9424F"/>
    <w:rsid w:val="00BB4E87"/>
    <w:rsid w:val="00BC2C63"/>
    <w:rsid w:val="00BC527C"/>
    <w:rsid w:val="00BD40DA"/>
    <w:rsid w:val="00BD45ED"/>
    <w:rsid w:val="00BE3016"/>
    <w:rsid w:val="00C1532F"/>
    <w:rsid w:val="00C35683"/>
    <w:rsid w:val="00C45359"/>
    <w:rsid w:val="00C47EC8"/>
    <w:rsid w:val="00C649EE"/>
    <w:rsid w:val="00C65D69"/>
    <w:rsid w:val="00C7661A"/>
    <w:rsid w:val="00C877D4"/>
    <w:rsid w:val="00C93E1C"/>
    <w:rsid w:val="00C94CD1"/>
    <w:rsid w:val="00CA1F4B"/>
    <w:rsid w:val="00CB6833"/>
    <w:rsid w:val="00CC535A"/>
    <w:rsid w:val="00CD6700"/>
    <w:rsid w:val="00CE3907"/>
    <w:rsid w:val="00CE7E3A"/>
    <w:rsid w:val="00D01A27"/>
    <w:rsid w:val="00D036C7"/>
    <w:rsid w:val="00D06843"/>
    <w:rsid w:val="00D200ED"/>
    <w:rsid w:val="00D64644"/>
    <w:rsid w:val="00D82AAF"/>
    <w:rsid w:val="00D84A68"/>
    <w:rsid w:val="00DA2CFB"/>
    <w:rsid w:val="00DC6032"/>
    <w:rsid w:val="00DC64CF"/>
    <w:rsid w:val="00DD445A"/>
    <w:rsid w:val="00DE6BB0"/>
    <w:rsid w:val="00DE7EA3"/>
    <w:rsid w:val="00E07AAE"/>
    <w:rsid w:val="00E152A9"/>
    <w:rsid w:val="00E45FC4"/>
    <w:rsid w:val="00E65E68"/>
    <w:rsid w:val="00E8513B"/>
    <w:rsid w:val="00E90612"/>
    <w:rsid w:val="00E97705"/>
    <w:rsid w:val="00ED0919"/>
    <w:rsid w:val="00ED4D86"/>
    <w:rsid w:val="00EE0247"/>
    <w:rsid w:val="00F24974"/>
    <w:rsid w:val="00F2590D"/>
    <w:rsid w:val="00F27616"/>
    <w:rsid w:val="00F45673"/>
    <w:rsid w:val="00F615A7"/>
    <w:rsid w:val="00F735ED"/>
    <w:rsid w:val="00F77FEF"/>
    <w:rsid w:val="00F83381"/>
    <w:rsid w:val="00FA1297"/>
    <w:rsid w:val="00FA6D02"/>
    <w:rsid w:val="00FB4BAC"/>
    <w:rsid w:val="00FB78C6"/>
    <w:rsid w:val="00FC20C9"/>
    <w:rsid w:val="00FD4AB0"/>
    <w:rsid w:val="00FE12E2"/>
    <w:rsid w:val="00FE354E"/>
    <w:rsid w:val="018396A7"/>
    <w:rsid w:val="087FD108"/>
    <w:rsid w:val="08A72D12"/>
    <w:rsid w:val="09054B1C"/>
    <w:rsid w:val="0A489557"/>
    <w:rsid w:val="0C483FE7"/>
    <w:rsid w:val="0DAE096D"/>
    <w:rsid w:val="10067EC7"/>
    <w:rsid w:val="10409137"/>
    <w:rsid w:val="10876EFB"/>
    <w:rsid w:val="12742306"/>
    <w:rsid w:val="13E3CE24"/>
    <w:rsid w:val="15AD9AE9"/>
    <w:rsid w:val="1668B707"/>
    <w:rsid w:val="17091494"/>
    <w:rsid w:val="18CB75D9"/>
    <w:rsid w:val="1A20CE07"/>
    <w:rsid w:val="1A357F43"/>
    <w:rsid w:val="1AD4E23B"/>
    <w:rsid w:val="1C3DE7AD"/>
    <w:rsid w:val="1D5BB4E1"/>
    <w:rsid w:val="1D82F221"/>
    <w:rsid w:val="1DB61A85"/>
    <w:rsid w:val="1DECD743"/>
    <w:rsid w:val="2224F163"/>
    <w:rsid w:val="2432BF40"/>
    <w:rsid w:val="27A81748"/>
    <w:rsid w:val="2C278BF8"/>
    <w:rsid w:val="2E0BE9FC"/>
    <w:rsid w:val="2E274CD4"/>
    <w:rsid w:val="3180CDEB"/>
    <w:rsid w:val="32A67EA5"/>
    <w:rsid w:val="34E7459A"/>
    <w:rsid w:val="38EC2A5A"/>
    <w:rsid w:val="3911389A"/>
    <w:rsid w:val="39C36D31"/>
    <w:rsid w:val="3B4C4571"/>
    <w:rsid w:val="3D89A840"/>
    <w:rsid w:val="3E1708A2"/>
    <w:rsid w:val="41DC38BD"/>
    <w:rsid w:val="42E43B1B"/>
    <w:rsid w:val="433AAF9C"/>
    <w:rsid w:val="46A31691"/>
    <w:rsid w:val="4856BBA8"/>
    <w:rsid w:val="48C55098"/>
    <w:rsid w:val="49539FFE"/>
    <w:rsid w:val="49A9F120"/>
    <w:rsid w:val="49C5F72A"/>
    <w:rsid w:val="4B37D1F6"/>
    <w:rsid w:val="4BA2D967"/>
    <w:rsid w:val="4D2BACB1"/>
    <w:rsid w:val="4D6CFCDB"/>
    <w:rsid w:val="4E146373"/>
    <w:rsid w:val="4F653B74"/>
    <w:rsid w:val="511B9B50"/>
    <w:rsid w:val="5355270D"/>
    <w:rsid w:val="55F484C9"/>
    <w:rsid w:val="57244B4F"/>
    <w:rsid w:val="58ABCD60"/>
    <w:rsid w:val="5D06AF91"/>
    <w:rsid w:val="5D78C797"/>
    <w:rsid w:val="60D0FAFE"/>
    <w:rsid w:val="63D6E9FC"/>
    <w:rsid w:val="64719A14"/>
    <w:rsid w:val="64810D0B"/>
    <w:rsid w:val="651285B2"/>
    <w:rsid w:val="65BD75CC"/>
    <w:rsid w:val="67672F01"/>
    <w:rsid w:val="676873A9"/>
    <w:rsid w:val="67987B67"/>
    <w:rsid w:val="702143A2"/>
    <w:rsid w:val="73AD070E"/>
    <w:rsid w:val="7D8509C7"/>
    <w:rsid w:val="7DED5CFF"/>
    <w:rsid w:val="7E5E168F"/>
    <w:rsid w:val="7ECD8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8ED0F7"/>
  <w15:docId w15:val="{0F4FE14D-8624-461C-9F24-ABFA92097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Arial" w:hAnsi="Arial" w:eastAsia="Arial" w:cs="Arial"/>
      <w:lang w:val="en-GB"/>
    </w:rPr>
  </w:style>
  <w:style w:type="paragraph" w:styleId="Heading1">
    <w:name w:val="heading 1"/>
    <w:basedOn w:val="Normal"/>
    <w:uiPriority w:val="9"/>
    <w:qFormat/>
    <w:pPr>
      <w:ind w:left="220"/>
      <w:outlineLvl w:val="0"/>
    </w:pPr>
    <w:rPr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styleId="TableParagraph" w:customStyle="1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831F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649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49EE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649EE"/>
    <w:rPr>
      <w:rFonts w:ascii="Arial" w:hAnsi="Arial" w:eastAsia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9E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649EE"/>
    <w:rPr>
      <w:rFonts w:ascii="Arial" w:hAnsi="Arial" w:eastAsia="Arial" w:cs="Arial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49EE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649EE"/>
    <w:rPr>
      <w:rFonts w:ascii="Segoe UI" w:hAnsi="Segoe UI" w:eastAsia="Arial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B74E7E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74E7E"/>
    <w:rPr>
      <w:rFonts w:ascii="Arial" w:hAnsi="Arial" w:eastAsia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74E7E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74E7E"/>
    <w:rPr>
      <w:rFonts w:ascii="Arial" w:hAnsi="Arial" w:eastAsia="Arial" w:cs="Arial"/>
      <w:lang w:val="en-GB"/>
    </w:rPr>
  </w:style>
  <w:style w:type="table" w:styleId="TableGrid">
    <w:name w:val="Table Grid"/>
    <w:basedOn w:val="TableNormal"/>
    <w:uiPriority w:val="39"/>
    <w:rsid w:val="00A818CE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65E6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731E7"/>
    <w:rPr>
      <w:color w:val="800080" w:themeColor="followedHyperlink"/>
      <w:u w:val="single"/>
    </w:rPr>
  </w:style>
  <w:style xmlns:w14="http://schemas.microsoft.com/office/word/2010/wordml" xmlns:mc="http://schemas.openxmlformats.org/markup-compatibility/2006" xmlns:w="http://schemas.openxmlformats.org/wordprocessingml/2006/main" w:type="table" w:styleId="PlainTable1" mc:Ignorable="w14">
    <w:name xmlns:w="http://schemas.openxmlformats.org/wordprocessingml/2006/main" w:val="Plain Table 1"/>
    <w:basedOn xmlns:w="http://schemas.openxmlformats.org/wordprocessingml/2006/main" w:val="TableNormal"/>
    <w:uiPriority xmlns:w="http://schemas.openxmlformats.org/wordprocessingml/2006/main" w:val="41"/>
    <w:pPr xmlns:w="http://schemas.openxmlformats.org/wordprocessingml/2006/main">
      <w:spacing xmlns:w="http://schemas.openxmlformats.org/wordprocessingml/2006/main" w:after="0" w:line="240" w:lineRule="auto"/>
    </w:pPr>
    <w:tblPr xmlns:w="http://schemas.openxmlformats.org/wordprocessingml/2006/main">
      <w:tblStyleRowBandSize w:val="1"/>
      <w:tblStyleColBandSize w:val="1"/>
      <w:tblInd w:w="0" w:type="dxa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xmlns:w="http://schemas.openxmlformats.org/wordprocessingml/2006/main" w:type="firstRow">
      <w:rPr>
        <w:b/>
        <w:bCs/>
      </w:rPr>
    </w:tblStylePr>
    <w:tblStylePr xmlns:w="http://schemas.openxmlformats.org/wordprocessingml/2006/main"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xmlns:w="http://schemas.openxmlformats.org/wordprocessingml/2006/main" w:type="firstCol">
      <w:rPr>
        <w:b/>
        <w:bCs/>
      </w:rPr>
    </w:tblStylePr>
    <w:tblStylePr xmlns:w="http://schemas.openxmlformats.org/wordprocessingml/2006/main" w:type="lastCol">
      <w:rPr>
        <w:b/>
        <w:bCs/>
      </w:rPr>
    </w:tblStylePr>
    <w:tblStylePr xmlns:w="http://schemas.openxmlformats.org/wordprocessingml/2006/main" w:type="band1Vert">
      <w:tblPr/>
      <w:tcPr>
        <w:shd w:val="clear" w:color="auto" w:fill="F2F2F2" w:themeFill="background1" w:themeFillShade="F2"/>
      </w:tcPr>
    </w:tblStylePr>
    <w:tblStylePr xmlns:w="http://schemas.openxmlformats.org/wordprocessingml/2006/main" w:type="band1Horz">
      <w:tblPr/>
      <w:tcPr>
        <w:shd w:val="clear" w:color="auto" w:fill="F2F2F2" w:themeFill="background1" w:themeFillShade="F2"/>
      </w:tcPr>
    </w:tblStylePr>
  </w:style>
  <w:style xmlns:w14="http://schemas.microsoft.com/office/word/2010/wordml" xmlns:mc="http://schemas.openxmlformats.org/markup-compatibility/2006" xmlns:w="http://schemas.openxmlformats.org/wordprocessingml/2006/main" w:type="table" w:styleId="TableGridLight" mc:Ignorable="w14">
    <w:name xmlns:w="http://schemas.openxmlformats.org/wordprocessingml/2006/main" w:val="Grid Table Light"/>
    <w:basedOn xmlns:w="http://schemas.openxmlformats.org/wordprocessingml/2006/main" w:val="TableNormal"/>
    <w:uiPriority xmlns:w="http://schemas.openxmlformats.org/wordprocessingml/2006/main" w:val="40"/>
    <w:pPr xmlns:w="http://schemas.openxmlformats.org/wordprocessingml/2006/main">
      <w:spacing xmlns:w="http://schemas.openxmlformats.org/wordprocessingml/2006/main" w:after="0" w:line="240" w:lineRule="auto"/>
    </w:pPr>
    <w:tblPr xmlns:w="http://schemas.openxmlformats.org/wordprocessingml/2006/main">
      <w:tblInd w:w="0" w:type="dxa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mailto:aro@nua.ac.uk" TargetMode="Externa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Relationship Type="http://schemas.openxmlformats.org/officeDocument/2006/relationships/hyperlink" Target="https://my.nua.ac.uk/Interact/Pages/Content/Document.aspx?id=2097" TargetMode="External" Id="R3cbf0d1a3d81498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26FAFA0FB86541BD2E98EC6C59C9EB" ma:contentTypeVersion="12" ma:contentTypeDescription="Create a new document." ma:contentTypeScope="" ma:versionID="e5632088e7c26a51d482a5e973383149">
  <xsd:schema xmlns:xsd="http://www.w3.org/2001/XMLSchema" xmlns:xs="http://www.w3.org/2001/XMLSchema" xmlns:p="http://schemas.microsoft.com/office/2006/metadata/properties" xmlns:ns2="87fa40d1-9652-4673-9472-c26b1e446143" xmlns:ns3="45038f1a-ce84-4f78-8645-2ba87d204440" targetNamespace="http://schemas.microsoft.com/office/2006/metadata/properties" ma:root="true" ma:fieldsID="8c295fc186d72444d36d6544b9168c43" ns2:_="" ns3:_="">
    <xsd:import namespace="87fa40d1-9652-4673-9472-c26b1e446143"/>
    <xsd:import namespace="45038f1a-ce84-4f78-8645-2ba87d2044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fa40d1-9652-4673-9472-c26b1e4461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efb41c9-238d-470a-85bd-10fa82c3c4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038f1a-ce84-4f78-8645-2ba87d20444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30e878fd-7ab0-4cd6-a6d8-f4272230afc4}" ma:internalName="TaxCatchAll" ma:showField="CatchAllData" ma:web="45038f1a-ce84-4f78-8645-2ba87d2044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7fa40d1-9652-4673-9472-c26b1e446143">
      <Terms xmlns="http://schemas.microsoft.com/office/infopath/2007/PartnerControls"/>
    </lcf76f155ced4ddcb4097134ff3c332f>
    <TaxCatchAll xmlns="45038f1a-ce84-4f78-8645-2ba87d204440" xsi:nil="true"/>
  </documentManagement>
</p:properties>
</file>

<file path=customXml/itemProps1.xml><?xml version="1.0" encoding="utf-8"?>
<ds:datastoreItem xmlns:ds="http://schemas.openxmlformats.org/officeDocument/2006/customXml" ds:itemID="{A69F417F-CDC4-4190-AD82-A873E79604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fa40d1-9652-4673-9472-c26b1e446143"/>
    <ds:schemaRef ds:uri="45038f1a-ce84-4f78-8645-2ba87d2044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D03DCB-ACD7-4303-8E80-F0FEAA8A42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8811DB-84C4-4A5F-B52B-FB5A95522753}">
  <ds:schemaRefs>
    <ds:schemaRef ds:uri="http://schemas.microsoft.com/office/2006/metadata/properties"/>
    <ds:schemaRef ds:uri="http://schemas.microsoft.com/office/infopath/2007/PartnerControls"/>
    <ds:schemaRef ds:uri="87fa40d1-9652-4673-9472-c26b1e446143"/>
    <ds:schemaRef ds:uri="45038f1a-ce84-4f78-8645-2ba87d204440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gela Tubb</dc:creator>
  <keywords/>
  <lastModifiedBy>Lisa Stirling</lastModifiedBy>
  <revision>35</revision>
  <dcterms:created xsi:type="dcterms:W3CDTF">2024-11-20T18:20:00.0000000Z</dcterms:created>
  <dcterms:modified xsi:type="dcterms:W3CDTF">2024-12-10T18:23:32.514400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31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0-10-01T00:00:00Z</vt:filetime>
  </property>
  <property fmtid="{D5CDD505-2E9C-101B-9397-08002B2CF9AE}" pid="5" name="ContentTypeId">
    <vt:lpwstr>0x0101005026FAFA0FB86541BD2E98EC6C59C9EB</vt:lpwstr>
  </property>
  <property fmtid="{D5CDD505-2E9C-101B-9397-08002B2CF9AE}" pid="6" name="MediaServiceImageTags">
    <vt:lpwstr/>
  </property>
</Properties>
</file>